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6ACBF" w14:textId="77777777" w:rsidR="00887803" w:rsidRDefault="00F42D5D">
      <w:pPr>
        <w:pStyle w:val="NoSpacing"/>
      </w:pPr>
      <w:r>
        <w:rPr>
          <w:rFonts w:ascii="Times New Roman" w:hAnsi="Times New Roman"/>
          <w:b/>
        </w:rPr>
        <w:t xml:space="preserve">3. What is the coalition’s 12-Month Action Plan for addressing youth substance use in the community?  </w:t>
      </w:r>
    </w:p>
    <w:p w14:paraId="166DDE86" w14:textId="77777777" w:rsidR="00887803" w:rsidRDefault="00F42D5D">
      <w:pPr>
        <w:spacing w:after="0"/>
      </w:pPr>
      <w:r>
        <w:rPr>
          <w:rFonts w:eastAsia="Calibri"/>
          <w:b/>
          <w:szCs w:val="24"/>
        </w:rPr>
        <w:tab/>
      </w:r>
      <w:r>
        <w:rPr>
          <w:rFonts w:eastAsia="Calibri"/>
          <w:b/>
          <w:szCs w:val="24"/>
          <w:u w:val="single"/>
        </w:rPr>
        <w:t>DFC Goal One: Increase community collaboration</w:t>
      </w:r>
    </w:p>
    <w:p w14:paraId="0FFE8AEE" w14:textId="7B59D43A" w:rsidR="00887803" w:rsidRDefault="0F9D4B42" w:rsidP="0F9D4B42">
      <w:pPr>
        <w:spacing w:after="0"/>
        <w:rPr>
          <w:rFonts w:eastAsia="Calibri"/>
          <w:i/>
          <w:iCs/>
          <w:color w:val="FF0000"/>
        </w:rPr>
      </w:pPr>
      <w:r w:rsidRPr="0F9D4B42">
        <w:rPr>
          <w:rFonts w:eastAsia="Calibri"/>
          <w:i/>
          <w:iCs/>
          <w:color w:val="000000" w:themeColor="text1"/>
        </w:rPr>
        <w:t xml:space="preserve">Objective 1.1: Maintain current membership and continue to increase our coalition membership by recruiting one new member from the Youth, Faith, Business and Media sectors by September 29, 2019 (measured by </w:t>
      </w:r>
      <w:r w:rsidRPr="0F9D4B42">
        <w:rPr>
          <w:rFonts w:eastAsia="Calibri"/>
          <w:i/>
          <w:iCs/>
          <w:color w:val="4472C4" w:themeColor="accent1"/>
        </w:rPr>
        <w:t>signed CIA's</w:t>
      </w:r>
      <w:r w:rsidRPr="0F9D4B42">
        <w:rPr>
          <w:rFonts w:eastAsia="Calibri"/>
          <w:i/>
          <w:iCs/>
          <w:color w:val="000000" w:themeColor="text1"/>
        </w:rPr>
        <w:t xml:space="preserve">). </w:t>
      </w:r>
    </w:p>
    <w:tbl>
      <w:tblPr>
        <w:tblW w:w="9465" w:type="dxa"/>
        <w:tblInd w:w="-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5669"/>
        <w:gridCol w:w="2430"/>
        <w:gridCol w:w="1366"/>
      </w:tblGrid>
      <w:tr w:rsidR="00887803" w14:paraId="17A1630D" w14:textId="77777777" w:rsidTr="0F9D4B42">
        <w:trPr>
          <w:trHeight w:val="288"/>
          <w:tblHeader/>
        </w:trPr>
        <w:tc>
          <w:tcPr>
            <w:tcW w:w="56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324948B" w14:textId="77777777" w:rsidR="00887803" w:rsidRDefault="00F42D5D">
            <w:pPr>
              <w:spacing w:after="0"/>
              <w:ind w:left="24"/>
              <w:jc w:val="center"/>
              <w:rPr>
                <w:color w:val="00000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Activity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1D63684C" w14:textId="77777777" w:rsidR="00887803" w:rsidRDefault="00F42D5D">
            <w:pPr>
              <w:spacing w:after="0"/>
              <w:ind w:left="19" w:hanging="19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Who is responsible?</w:t>
            </w:r>
          </w:p>
        </w:tc>
        <w:tc>
          <w:tcPr>
            <w:tcW w:w="13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9A4F03F" w14:textId="77777777" w:rsidR="00887803" w:rsidRDefault="00F42D5D">
            <w:pPr>
              <w:spacing w:after="0"/>
              <w:ind w:left="1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By when?</w:t>
            </w:r>
          </w:p>
        </w:tc>
      </w:tr>
      <w:tr w:rsidR="00887803" w14:paraId="2F148577" w14:textId="77777777" w:rsidTr="0F9D4B42">
        <w:trPr>
          <w:cantSplit/>
          <w:trHeight w:val="288"/>
          <w:tblHeader/>
        </w:trPr>
        <w:tc>
          <w:tcPr>
            <w:tcW w:w="946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2561AC1C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Strategy 1.1.1.: Expand coalition membership and provide orientation for each new member by September 29, 2019.</w:t>
            </w:r>
          </w:p>
        </w:tc>
      </w:tr>
      <w:tr w:rsidR="00887803" w14:paraId="3B53F39A" w14:textId="77777777" w:rsidTr="0F9D4B42">
        <w:trPr>
          <w:cantSplit/>
          <w:trHeight w:val="656"/>
        </w:trPr>
        <w:tc>
          <w:tcPr>
            <w:tcW w:w="56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150F129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1.1.1.a. Assess Coalition needs to identify, recruit, and orient new members needed to ensure representation from all sectors</w:t>
            </w:r>
            <w:r w:rsidR="005448A4">
              <w:rPr>
                <w:rFonts w:eastAsia="Calibri"/>
                <w:color w:val="000000"/>
                <w:szCs w:val="24"/>
              </w:rPr>
              <w:t xml:space="preserve"> </w:t>
            </w:r>
            <w:r>
              <w:rPr>
                <w:rFonts w:eastAsia="Calibri"/>
                <w:color w:val="000000"/>
                <w:szCs w:val="24"/>
              </w:rPr>
              <w:t>and all communities.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9407DF2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 xml:space="preserve">Steering Committee; UAD and MJT Task Forces </w:t>
            </w:r>
          </w:p>
        </w:tc>
        <w:tc>
          <w:tcPr>
            <w:tcW w:w="13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A2C94C4" w14:textId="77777777" w:rsidR="00887803" w:rsidRDefault="00F42D5D">
            <w:pPr>
              <w:spacing w:after="0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9/29/2019 </w:t>
            </w:r>
          </w:p>
        </w:tc>
      </w:tr>
      <w:tr w:rsidR="00887803" w14:paraId="466B512F" w14:textId="77777777" w:rsidTr="0F9D4B42">
        <w:trPr>
          <w:cantSplit/>
          <w:trHeight w:val="341"/>
        </w:trPr>
        <w:tc>
          <w:tcPr>
            <w:tcW w:w="56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EB530F7" w14:textId="2FD2256A" w:rsidR="00887803" w:rsidRDefault="0F9D4B42" w:rsidP="0F9D4B42">
            <w:pPr>
              <w:spacing w:after="0"/>
              <w:rPr>
                <w:color w:val="000000" w:themeColor="text1"/>
              </w:rPr>
            </w:pPr>
            <w:r w:rsidRPr="0F9D4B42">
              <w:rPr>
                <w:rFonts w:eastAsia="Calibri"/>
                <w:color w:val="000000" w:themeColor="text1"/>
              </w:rPr>
              <w:t xml:space="preserve">1.1.1.b. Perform Self-Assessment Survey for Coalition Members/Volunteers, bringing findings to the Steering Committee for review and </w:t>
            </w:r>
            <w:r w:rsidRPr="0F9D4B42">
              <w:rPr>
                <w:rFonts w:eastAsia="Calibri"/>
                <w:color w:val="4472C4" w:themeColor="accent1"/>
              </w:rPr>
              <w:t>improvements to maintain</w:t>
            </w:r>
            <w:r w:rsidRPr="0F9D4B42">
              <w:rPr>
                <w:rFonts w:eastAsia="Calibri"/>
                <w:color w:val="000000" w:themeColor="text1"/>
              </w:rPr>
              <w:t xml:space="preserve"> </w:t>
            </w:r>
            <w:r w:rsidRPr="0F9D4B42">
              <w:rPr>
                <w:rFonts w:eastAsia="Calibri"/>
                <w:color w:val="4472C4" w:themeColor="accent1"/>
              </w:rPr>
              <w:t>membership</w:t>
            </w:r>
            <w:r w:rsidRPr="0F9D4B42"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8243B4A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Steering Committee; Epiphany; Nat’l Guard</w:t>
            </w:r>
          </w:p>
        </w:tc>
        <w:tc>
          <w:tcPr>
            <w:tcW w:w="13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1034B45" w14:textId="77777777" w:rsidR="00887803" w:rsidRDefault="00F42D5D">
            <w:pPr>
              <w:spacing w:after="0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9/29/2019</w:t>
            </w:r>
          </w:p>
        </w:tc>
      </w:tr>
    </w:tbl>
    <w:p w14:paraId="1E165DFB" w14:textId="1BCB0EFA" w:rsidR="00887803" w:rsidRDefault="0F9D4B42" w:rsidP="0F9D4B42">
      <w:pPr>
        <w:spacing w:after="0"/>
        <w:rPr>
          <w:color w:val="000000" w:themeColor="text1"/>
        </w:rPr>
      </w:pPr>
      <w:r w:rsidRPr="0F9D4B42">
        <w:rPr>
          <w:rFonts w:eastAsia="Calibri"/>
          <w:i/>
          <w:iCs/>
          <w:color w:val="000000" w:themeColor="text1"/>
        </w:rPr>
        <w:t xml:space="preserve">Objective 2: Increase membership capacity to engage in prevention work by September 29, 2019 </w:t>
      </w:r>
      <w:bookmarkStart w:id="0" w:name="_GoBack"/>
      <w:bookmarkEnd w:id="0"/>
      <w:r w:rsidRPr="0F9D4B42">
        <w:rPr>
          <w:rFonts w:eastAsia="Calibri"/>
          <w:i/>
          <w:iCs/>
          <w:color w:val="000000" w:themeColor="text1"/>
        </w:rPr>
        <w:t xml:space="preserve">as measured by </w:t>
      </w:r>
      <w:r w:rsidRPr="0F9D4B42">
        <w:rPr>
          <w:rFonts w:eastAsia="Calibri"/>
          <w:i/>
          <w:iCs/>
          <w:color w:val="4472C4" w:themeColor="accent1"/>
        </w:rPr>
        <w:t>20% attendance</w:t>
      </w:r>
      <w:r w:rsidR="004771C8">
        <w:rPr>
          <w:rFonts w:eastAsia="Calibri"/>
          <w:i/>
          <w:iCs/>
          <w:color w:val="4472C4" w:themeColor="accent1"/>
        </w:rPr>
        <w:t xml:space="preserve"> of members</w:t>
      </w:r>
      <w:r w:rsidRPr="0F9D4B42">
        <w:rPr>
          <w:rFonts w:eastAsia="Calibri"/>
          <w:i/>
          <w:iCs/>
          <w:color w:val="000000" w:themeColor="text1"/>
        </w:rPr>
        <w:t xml:space="preserve"> at trainings and conferences.</w:t>
      </w:r>
    </w:p>
    <w:tbl>
      <w:tblPr>
        <w:tblStyle w:val="TableGrid1"/>
        <w:tblW w:w="9360" w:type="dxa"/>
        <w:tblInd w:w="-5" w:type="dxa"/>
        <w:tblLook w:val="0000" w:firstRow="0" w:lastRow="0" w:firstColumn="0" w:lastColumn="0" w:noHBand="0" w:noVBand="0"/>
      </w:tblPr>
      <w:tblGrid>
        <w:gridCol w:w="5579"/>
        <w:gridCol w:w="2340"/>
        <w:gridCol w:w="1441"/>
      </w:tblGrid>
      <w:tr w:rsidR="00887803" w14:paraId="78E9C738" w14:textId="77777777">
        <w:trPr>
          <w:trHeight w:val="260"/>
          <w:tblHeader/>
        </w:trPr>
        <w:tc>
          <w:tcPr>
            <w:tcW w:w="5579" w:type="dxa"/>
            <w:shd w:val="clear" w:color="auto" w:fill="D9D9D9" w:themeFill="background1" w:themeFillShade="D9"/>
          </w:tcPr>
          <w:p w14:paraId="5B201ADB" w14:textId="77777777" w:rsidR="00887803" w:rsidRDefault="00F42D5D">
            <w:pPr>
              <w:spacing w:after="0" w:line="276" w:lineRule="auto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Activity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9B337FE" w14:textId="77777777" w:rsidR="00887803" w:rsidRDefault="00F42D5D">
            <w:pPr>
              <w:spacing w:after="0" w:line="276" w:lineRule="auto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Who Is Responsible</w:t>
            </w:r>
          </w:p>
        </w:tc>
        <w:tc>
          <w:tcPr>
            <w:tcW w:w="1441" w:type="dxa"/>
            <w:shd w:val="clear" w:color="auto" w:fill="D9D9D9" w:themeFill="background1" w:themeFillShade="D9"/>
          </w:tcPr>
          <w:p w14:paraId="6B7815D0" w14:textId="77777777" w:rsidR="00887803" w:rsidRDefault="00F42D5D">
            <w:pPr>
              <w:spacing w:after="0" w:line="276" w:lineRule="auto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By When?</w:t>
            </w:r>
          </w:p>
        </w:tc>
      </w:tr>
      <w:tr w:rsidR="00887803" w14:paraId="1B774ACE" w14:textId="77777777">
        <w:trPr>
          <w:trHeight w:val="260"/>
        </w:trPr>
        <w:tc>
          <w:tcPr>
            <w:tcW w:w="9360" w:type="dxa"/>
            <w:gridSpan w:val="3"/>
            <w:shd w:val="clear" w:color="auto" w:fill="D9D9D9" w:themeFill="background1" w:themeFillShade="D9"/>
          </w:tcPr>
          <w:p w14:paraId="3B8C9685" w14:textId="77777777" w:rsidR="00887803" w:rsidRDefault="00F42D5D">
            <w:pPr>
              <w:spacing w:after="0" w:line="276" w:lineRule="auto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Strategy 1.2.1.:  Drive member participation in at least 4 annual training opportunities.</w:t>
            </w:r>
          </w:p>
        </w:tc>
      </w:tr>
      <w:tr w:rsidR="00887803" w14:paraId="42417C3C" w14:textId="77777777">
        <w:trPr>
          <w:trHeight w:val="728"/>
        </w:trPr>
        <w:tc>
          <w:tcPr>
            <w:tcW w:w="5579" w:type="dxa"/>
            <w:shd w:val="clear" w:color="auto" w:fill="auto"/>
          </w:tcPr>
          <w:p w14:paraId="4A7D762F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1.2.1.a. Offer prevention-related trainings, educational opportunities, and webinars to coalition staff and members/volunteers.</w:t>
            </w:r>
          </w:p>
        </w:tc>
        <w:tc>
          <w:tcPr>
            <w:tcW w:w="2340" w:type="dxa"/>
            <w:shd w:val="clear" w:color="auto" w:fill="auto"/>
          </w:tcPr>
          <w:p w14:paraId="4A2BCF80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SPC staff; PRC Staff;</w:t>
            </w:r>
          </w:p>
          <w:p w14:paraId="0DC446F5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Epiphany; Nat’l Guard</w:t>
            </w:r>
          </w:p>
        </w:tc>
        <w:tc>
          <w:tcPr>
            <w:tcW w:w="1441" w:type="dxa"/>
            <w:shd w:val="clear" w:color="auto" w:fill="auto"/>
          </w:tcPr>
          <w:p w14:paraId="3DE2D63B" w14:textId="77777777" w:rsidR="00887803" w:rsidRDefault="00F42D5D">
            <w:pPr>
              <w:spacing w:after="0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9/29/2019</w:t>
            </w:r>
          </w:p>
        </w:tc>
      </w:tr>
      <w:tr w:rsidR="00887803" w14:paraId="165697A0" w14:textId="77777777">
        <w:trPr>
          <w:trHeight w:val="566"/>
        </w:trPr>
        <w:tc>
          <w:tcPr>
            <w:tcW w:w="5579" w:type="dxa"/>
            <w:shd w:val="clear" w:color="auto" w:fill="auto"/>
          </w:tcPr>
          <w:p w14:paraId="6547EBBA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1.2.1.b. Invite coalition members to attend relevant conferences and workshops and sponsor a youth to attend the National Young Leadership Institute.</w:t>
            </w:r>
          </w:p>
        </w:tc>
        <w:tc>
          <w:tcPr>
            <w:tcW w:w="2340" w:type="dxa"/>
            <w:shd w:val="clear" w:color="auto" w:fill="auto"/>
          </w:tcPr>
          <w:p w14:paraId="132B27EC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SPC staff</w:t>
            </w:r>
            <w:r>
              <w:rPr>
                <w:rFonts w:eastAsia="Calibri"/>
                <w:color w:val="FF0000"/>
                <w:szCs w:val="24"/>
              </w:rPr>
              <w:t xml:space="preserve">; </w:t>
            </w:r>
            <w:r>
              <w:rPr>
                <w:rFonts w:eastAsia="Calibri"/>
                <w:color w:val="000000"/>
                <w:szCs w:val="24"/>
              </w:rPr>
              <w:t>PRC; CADCA</w:t>
            </w:r>
          </w:p>
        </w:tc>
        <w:tc>
          <w:tcPr>
            <w:tcW w:w="1441" w:type="dxa"/>
            <w:shd w:val="clear" w:color="auto" w:fill="auto"/>
          </w:tcPr>
          <w:p w14:paraId="79A74B0B" w14:textId="77777777" w:rsidR="00887803" w:rsidRDefault="00887803">
            <w:pPr>
              <w:spacing w:after="0"/>
              <w:jc w:val="right"/>
              <w:rPr>
                <w:rFonts w:eastAsia="Calibri"/>
                <w:color w:val="000000"/>
                <w:szCs w:val="24"/>
              </w:rPr>
            </w:pPr>
          </w:p>
          <w:p w14:paraId="21F6DBAF" w14:textId="77777777" w:rsidR="00887803" w:rsidRDefault="00F42D5D">
            <w:pPr>
              <w:spacing w:after="0"/>
              <w:jc w:val="right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1/31/2019</w:t>
            </w:r>
          </w:p>
        </w:tc>
      </w:tr>
    </w:tbl>
    <w:p w14:paraId="1303A0CE" w14:textId="77777777" w:rsidR="00887803" w:rsidRDefault="00F42D5D">
      <w:pPr>
        <w:spacing w:after="0"/>
      </w:pPr>
      <w:r>
        <w:rPr>
          <w:rFonts w:eastAsia="Calibri"/>
          <w:i/>
          <w:szCs w:val="24"/>
        </w:rPr>
        <w:t>Object</w:t>
      </w:r>
      <w:r>
        <w:rPr>
          <w:rFonts w:eastAsia="Calibri"/>
          <w:i/>
          <w:color w:val="000000"/>
          <w:szCs w:val="24"/>
        </w:rPr>
        <w:t>ive 3: Increase youth membership/participants in Coalition by 10% by September 29, 2019 as measured by the number of youth members/participants in previous year and participant activity logs.</w:t>
      </w:r>
    </w:p>
    <w:tbl>
      <w:tblPr>
        <w:tblW w:w="936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top w:w="55" w:type="dxa"/>
          <w:left w:w="50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120"/>
        <w:gridCol w:w="5070"/>
        <w:gridCol w:w="1170"/>
      </w:tblGrid>
      <w:tr w:rsidR="00887803" w14:paraId="3F5C86AF" w14:textId="77777777">
        <w:tc>
          <w:tcPr>
            <w:tcW w:w="31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CCCCCC"/>
          </w:tcPr>
          <w:p w14:paraId="0D3CC3D9" w14:textId="77777777" w:rsidR="00887803" w:rsidRDefault="00F42D5D">
            <w:pPr>
              <w:spacing w:after="0"/>
              <w:ind w:left="24"/>
              <w:jc w:val="center"/>
              <w:rPr>
                <w:rFonts w:ascii="Liberation Serif" w:hAnsi="Liberation Serif"/>
                <w:color w:val="000000"/>
                <w:szCs w:val="24"/>
              </w:rPr>
            </w:pPr>
            <w:r>
              <w:rPr>
                <w:rFonts w:ascii="Liberation Serif" w:eastAsia="Calibri" w:hAnsi="Liberation Serif"/>
                <w:b/>
                <w:color w:val="000000"/>
                <w:szCs w:val="24"/>
              </w:rPr>
              <w:t>Activity</w:t>
            </w:r>
          </w:p>
        </w:tc>
        <w:tc>
          <w:tcPr>
            <w:tcW w:w="50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CCCCCC"/>
          </w:tcPr>
          <w:p w14:paraId="6F321A78" w14:textId="77777777" w:rsidR="00887803" w:rsidRDefault="00F42D5D">
            <w:pPr>
              <w:spacing w:after="0"/>
              <w:ind w:left="24"/>
              <w:jc w:val="center"/>
              <w:rPr>
                <w:rFonts w:ascii="Liberation Serif" w:hAnsi="Liberation Serif"/>
                <w:color w:val="000000"/>
                <w:szCs w:val="24"/>
              </w:rPr>
            </w:pPr>
            <w:r>
              <w:rPr>
                <w:rFonts w:ascii="Liberation Serif" w:eastAsia="Calibri" w:hAnsi="Liberation Serif"/>
                <w:b/>
                <w:color w:val="000000"/>
                <w:szCs w:val="24"/>
              </w:rPr>
              <w:t>Who is responsible?</w:t>
            </w:r>
          </w:p>
        </w:tc>
        <w:tc>
          <w:tcPr>
            <w:tcW w:w="11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CCCCCC"/>
          </w:tcPr>
          <w:p w14:paraId="702E6819" w14:textId="77777777" w:rsidR="00887803" w:rsidRDefault="00F42D5D">
            <w:pPr>
              <w:spacing w:after="0"/>
              <w:ind w:left="24"/>
              <w:rPr>
                <w:rFonts w:ascii="Liberation Serif" w:hAnsi="Liberation Serif"/>
                <w:color w:val="000000"/>
                <w:szCs w:val="24"/>
              </w:rPr>
            </w:pPr>
            <w:r>
              <w:rPr>
                <w:rFonts w:ascii="Liberation Serif" w:eastAsia="Calibri" w:hAnsi="Liberation Serif"/>
                <w:b/>
                <w:color w:val="000000"/>
                <w:szCs w:val="24"/>
              </w:rPr>
              <w:t>By when?</w:t>
            </w:r>
          </w:p>
        </w:tc>
      </w:tr>
      <w:tr w:rsidR="00887803" w14:paraId="4FA23AEF" w14:textId="77777777">
        <w:tc>
          <w:tcPr>
            <w:tcW w:w="9360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CCCCCC"/>
          </w:tcPr>
          <w:p w14:paraId="5BA7CE4D" w14:textId="77777777" w:rsidR="00887803" w:rsidRDefault="00F42D5D">
            <w:pPr>
              <w:spacing w:after="0"/>
              <w:ind w:left="24"/>
              <w:rPr>
                <w:rFonts w:ascii="Liberation Serif" w:hAnsi="Liberation Serif"/>
                <w:color w:val="000000"/>
                <w:szCs w:val="24"/>
              </w:rPr>
            </w:pPr>
            <w:r>
              <w:rPr>
                <w:rFonts w:ascii="Liberation Serif" w:eastAsia="Calibri" w:hAnsi="Liberation Serif"/>
                <w:b/>
                <w:color w:val="000000"/>
                <w:szCs w:val="24"/>
              </w:rPr>
              <w:t>Strategy 1.3.1.:  Increase youth membership/participation in Coalition activities</w:t>
            </w:r>
            <w:r>
              <w:rPr>
                <w:rFonts w:ascii="Liberation Serif" w:eastAsia="Calibri" w:hAnsi="Liberation Serif"/>
                <w:b/>
                <w:i/>
                <w:color w:val="000000"/>
                <w:szCs w:val="24"/>
              </w:rPr>
              <w:t>.</w:t>
            </w:r>
          </w:p>
        </w:tc>
      </w:tr>
      <w:tr w:rsidR="00887803" w14:paraId="6E74D00B" w14:textId="77777777">
        <w:tc>
          <w:tcPr>
            <w:tcW w:w="31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DBBD04C" w14:textId="77777777" w:rsidR="00887803" w:rsidRDefault="00F42D5D">
            <w:pPr>
              <w:spacing w:after="0"/>
              <w:ind w:left="24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1.3.1.a.  Increase the number of schools/youth participating in the Youth Action Forum.</w:t>
            </w:r>
          </w:p>
        </w:tc>
        <w:tc>
          <w:tcPr>
            <w:tcW w:w="50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4932B58C" w14:textId="77777777" w:rsidR="00887803" w:rsidRDefault="00F42D5D">
            <w:pPr>
              <w:spacing w:after="0"/>
              <w:ind w:left="24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Youth Action Forum Cmte, A. Chafee, S. Gerych, P. Aini, M. Recktenwald, J. Rumsey, Coalition Members / Volunteers and SPC Staff</w:t>
            </w:r>
          </w:p>
        </w:tc>
        <w:tc>
          <w:tcPr>
            <w:tcW w:w="11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96B8FB4" w14:textId="77777777" w:rsidR="00887803" w:rsidRDefault="00F42D5D">
            <w:pPr>
              <w:spacing w:after="0"/>
              <w:ind w:left="24"/>
              <w:jc w:val="center"/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08E08119" w14:textId="77777777">
        <w:trPr>
          <w:trHeight w:val="1050"/>
        </w:trPr>
        <w:tc>
          <w:tcPr>
            <w:tcW w:w="31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25E262B" w14:textId="77777777" w:rsidR="00887803" w:rsidRDefault="00F42D5D">
            <w:pPr>
              <w:spacing w:after="0"/>
              <w:ind w:left="24"/>
            </w:pPr>
            <w:r>
              <w:rPr>
                <w:rFonts w:eastAsia="Calibri"/>
                <w:color w:val="000000"/>
                <w:szCs w:val="24"/>
              </w:rPr>
              <w:t>1.3.1.b. Establish youth Coalition groups at two individual schools.</w:t>
            </w:r>
          </w:p>
        </w:tc>
        <w:tc>
          <w:tcPr>
            <w:tcW w:w="50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40EAEFF3" w14:textId="77777777" w:rsidR="00887803" w:rsidRDefault="00F42D5D">
            <w:pPr>
              <w:spacing w:after="0"/>
              <w:ind w:left="24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UAD Task Force, Marijuana Task Force, Coalition Members/Volunteers and SPC Staff</w:t>
            </w:r>
          </w:p>
        </w:tc>
        <w:tc>
          <w:tcPr>
            <w:tcW w:w="11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0041D30" w14:textId="77777777" w:rsidR="00887803" w:rsidRDefault="00F42D5D">
            <w:pPr>
              <w:spacing w:after="0"/>
              <w:ind w:left="24"/>
              <w:jc w:val="center"/>
            </w:pPr>
            <w:r>
              <w:rPr>
                <w:rFonts w:eastAsia="Calibri"/>
                <w:szCs w:val="24"/>
              </w:rPr>
              <w:t>9/29/2019</w:t>
            </w:r>
          </w:p>
        </w:tc>
      </w:tr>
    </w:tbl>
    <w:p w14:paraId="27C55A93" w14:textId="77777777" w:rsidR="00887803" w:rsidRDefault="00887803">
      <w:pPr>
        <w:spacing w:after="0"/>
        <w:rPr>
          <w:rFonts w:eastAsia="Calibri"/>
          <w:i/>
          <w:color w:val="000000"/>
          <w:szCs w:val="24"/>
        </w:rPr>
      </w:pPr>
    </w:p>
    <w:tbl>
      <w:tblPr>
        <w:tblW w:w="936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4140"/>
        <w:gridCol w:w="3960"/>
        <w:gridCol w:w="1260"/>
      </w:tblGrid>
      <w:tr w:rsidR="00887803" w14:paraId="349C6514" w14:textId="77777777">
        <w:trPr>
          <w:trHeight w:val="289"/>
          <w:tblHeader/>
          <w:jc w:val="center"/>
        </w:trPr>
        <w:tc>
          <w:tcPr>
            <w:tcW w:w="936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59307F9C" w14:textId="77777777" w:rsidR="00887803" w:rsidRDefault="00F42D5D">
            <w:pPr>
              <w:spacing w:after="0"/>
              <w:ind w:left="24"/>
            </w:pPr>
            <w:r>
              <w:rPr>
                <w:rFonts w:eastAsia="Calibri"/>
                <w:b/>
                <w:szCs w:val="24"/>
              </w:rPr>
              <w:lastRenderedPageBreak/>
              <w:t xml:space="preserve">Strategy 1.3.2: </w:t>
            </w:r>
            <w:r>
              <w:rPr>
                <w:rFonts w:eastAsia="Calibri"/>
                <w:b/>
                <w:szCs w:val="24"/>
                <w:vertAlign w:val="superscript"/>
              </w:rPr>
              <w:t xml:space="preserve"> </w:t>
            </w:r>
            <w:r>
              <w:rPr>
                <w:rFonts w:eastAsia="Calibri"/>
                <w:b/>
                <w:szCs w:val="24"/>
              </w:rPr>
              <w:t xml:space="preserve"> Providing Support</w:t>
            </w:r>
          </w:p>
        </w:tc>
      </w:tr>
      <w:tr w:rsidR="00887803" w14:paraId="25BCD47D" w14:textId="77777777">
        <w:trPr>
          <w:trHeight w:val="289"/>
          <w:tblHeader/>
          <w:jc w:val="center"/>
        </w:trPr>
        <w:tc>
          <w:tcPr>
            <w:tcW w:w="4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EDE8F32" w14:textId="77777777" w:rsidR="00887803" w:rsidRDefault="00F42D5D">
            <w:pPr>
              <w:tabs>
                <w:tab w:val="left" w:pos="1909"/>
              </w:tabs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1.3.2.a. Plan, promote, and host 5</w:t>
            </w:r>
            <w:r>
              <w:rPr>
                <w:rFonts w:eastAsia="Calibri"/>
                <w:color w:val="000000"/>
                <w:szCs w:val="24"/>
                <w:vertAlign w:val="superscript"/>
              </w:rPr>
              <w:t>th</w:t>
            </w:r>
            <w:r>
              <w:rPr>
                <w:rFonts w:eastAsia="Calibri"/>
                <w:color w:val="000000"/>
                <w:szCs w:val="24"/>
              </w:rPr>
              <w:t xml:space="preserve"> Annual Youth Action Forum</w:t>
            </w:r>
          </w:p>
        </w:tc>
        <w:tc>
          <w:tcPr>
            <w:tcW w:w="3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B2876AF" w14:textId="77777777" w:rsidR="00887803" w:rsidRDefault="00F42D5D">
            <w:pPr>
              <w:spacing w:after="0"/>
              <w:rPr>
                <w:rFonts w:eastAsia="Calibri"/>
                <w:szCs w:val="24"/>
              </w:rPr>
            </w:pPr>
            <w:r>
              <w:rPr>
                <w:rFonts w:eastAsia="Calibri"/>
                <w:color w:val="000000"/>
                <w:szCs w:val="24"/>
              </w:rPr>
              <w:t xml:space="preserve">Youth Action Forum Cmte. </w:t>
            </w:r>
          </w:p>
          <w:p w14:paraId="0A5E0BCB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A. Chafee, S. Gerych, P. Aini, M. Recktenwald, J. Rumey and Youth workgroups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4F713BB" w14:textId="77777777" w:rsidR="00887803" w:rsidRDefault="00F42D5D">
            <w:pPr>
              <w:spacing w:after="0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10/31/2018</w:t>
            </w:r>
          </w:p>
        </w:tc>
      </w:tr>
      <w:tr w:rsidR="00887803" w14:paraId="6C2634DF" w14:textId="77777777">
        <w:trPr>
          <w:trHeight w:val="289"/>
          <w:tblHeader/>
          <w:jc w:val="center"/>
        </w:trPr>
        <w:tc>
          <w:tcPr>
            <w:tcW w:w="4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83073EF" w14:textId="77777777" w:rsidR="00887803" w:rsidRDefault="00F42D5D">
            <w:pPr>
              <w:tabs>
                <w:tab w:val="left" w:pos="1909"/>
              </w:tabs>
              <w:spacing w:after="0"/>
            </w:pPr>
            <w:r>
              <w:rPr>
                <w:rFonts w:eastAsia="Calibri"/>
                <w:color w:val="000000"/>
                <w:szCs w:val="24"/>
              </w:rPr>
              <w:t>1.3.2.b. Engage Youth Action Forum ‘graduates’ and provide support for three youth-led projects or activities in at least 2 districts.</w:t>
            </w:r>
          </w:p>
        </w:tc>
        <w:tc>
          <w:tcPr>
            <w:tcW w:w="3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5DC7E53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M. Recktenwald, Youth workgroups; SPC staff; Youth Action Forum advisors; coalition members/volunteers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6E72294" w14:textId="77777777" w:rsidR="00887803" w:rsidRDefault="00F42D5D">
            <w:pPr>
              <w:spacing w:after="0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9/29//2019</w:t>
            </w:r>
          </w:p>
        </w:tc>
      </w:tr>
    </w:tbl>
    <w:p w14:paraId="10C73631" w14:textId="3D7A7E78" w:rsidR="00887803" w:rsidRDefault="0F9D4B42" w:rsidP="0F9D4B42">
      <w:pPr>
        <w:spacing w:after="0"/>
        <w:rPr>
          <w:rFonts w:eastAsia="Calibri"/>
          <w:i/>
          <w:iCs/>
          <w:color w:val="4472C4" w:themeColor="accent1"/>
        </w:rPr>
      </w:pPr>
      <w:r w:rsidRPr="0F9D4B42">
        <w:rPr>
          <w:rFonts w:eastAsia="Calibri"/>
          <w:i/>
          <w:iCs/>
        </w:rPr>
        <w:t xml:space="preserve">Objective </w:t>
      </w:r>
      <w:r w:rsidRPr="0F9D4B42">
        <w:rPr>
          <w:rFonts w:eastAsia="Calibri"/>
          <w:i/>
          <w:iCs/>
          <w:color w:val="000000" w:themeColor="text1"/>
        </w:rPr>
        <w:t>4:</w:t>
      </w:r>
      <w:r w:rsidRPr="0F9D4B42">
        <w:rPr>
          <w:rFonts w:eastAsia="Calibri"/>
          <w:i/>
          <w:iCs/>
          <w:color w:val="4472C4" w:themeColor="accent1"/>
        </w:rPr>
        <w:t xml:space="preserve"> By September 29, 2019 increase the number of key informant interviews, focus groups and adult perception surveys by 10% as measured by number of interviews, focus groups and surveys conducted.</w:t>
      </w:r>
    </w:p>
    <w:tbl>
      <w:tblPr>
        <w:tblW w:w="939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4860"/>
        <w:gridCol w:w="3329"/>
        <w:gridCol w:w="1201"/>
      </w:tblGrid>
      <w:tr w:rsidR="00887803" w14:paraId="0BBE6EA3" w14:textId="77777777">
        <w:trPr>
          <w:trHeight w:val="288"/>
          <w:tblHeader/>
          <w:jc w:val="center"/>
        </w:trPr>
        <w:tc>
          <w:tcPr>
            <w:tcW w:w="48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4576ADEC" w14:textId="77777777" w:rsidR="00887803" w:rsidRDefault="00F42D5D">
            <w:pPr>
              <w:spacing w:after="0"/>
              <w:ind w:left="24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Activity</w:t>
            </w:r>
          </w:p>
        </w:tc>
        <w:tc>
          <w:tcPr>
            <w:tcW w:w="33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4FB1272" w14:textId="77777777" w:rsidR="00887803" w:rsidRDefault="00F42D5D">
            <w:pPr>
              <w:spacing w:after="0"/>
              <w:ind w:left="19" w:hanging="19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Who is responsible?</w:t>
            </w:r>
          </w:p>
        </w:tc>
        <w:tc>
          <w:tcPr>
            <w:tcW w:w="12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5EFF85D7" w14:textId="77777777" w:rsidR="00887803" w:rsidRDefault="00F42D5D">
            <w:pPr>
              <w:spacing w:after="0"/>
              <w:ind w:left="1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By when?</w:t>
            </w:r>
          </w:p>
        </w:tc>
      </w:tr>
      <w:tr w:rsidR="00887803" w14:paraId="5CD36DD3" w14:textId="77777777">
        <w:trPr>
          <w:cantSplit/>
          <w:jc w:val="center"/>
        </w:trPr>
        <w:tc>
          <w:tcPr>
            <w:tcW w:w="939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23A71B6A" w14:textId="77777777" w:rsidR="00887803" w:rsidRDefault="00F42D5D">
            <w:pPr>
              <w:spacing w:after="0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1.4.1: Report and analyze information from all data collected by September 29, 2019.</w:t>
            </w:r>
          </w:p>
        </w:tc>
      </w:tr>
      <w:tr w:rsidR="00887803" w14:paraId="422E69F9" w14:textId="77777777">
        <w:trPr>
          <w:cantSplit/>
          <w:jc w:val="center"/>
        </w:trPr>
        <w:tc>
          <w:tcPr>
            <w:tcW w:w="48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62919F6" w14:textId="77777777" w:rsidR="00887803" w:rsidRDefault="00F42D5D">
            <w:pPr>
              <w:spacing w:after="0"/>
            </w:pPr>
            <w:r>
              <w:rPr>
                <w:rFonts w:eastAsia="Calibri"/>
                <w:szCs w:val="24"/>
              </w:rPr>
              <w:t>1.4.1.a. Conduct 4 youth focus groups and 4 adult key informant interviews to comment on and supplement core measure findings.</w:t>
            </w:r>
          </w:p>
        </w:tc>
        <w:tc>
          <w:tcPr>
            <w:tcW w:w="33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1D5B1D4" w14:textId="77777777" w:rsidR="00887803" w:rsidRDefault="00F42D5D">
            <w:pPr>
              <w:spacing w:after="0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Coalition members/volunteers, SPC staff</w:t>
            </w:r>
          </w:p>
        </w:tc>
        <w:tc>
          <w:tcPr>
            <w:tcW w:w="12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E140C72" w14:textId="77777777" w:rsidR="00887803" w:rsidRDefault="00F42D5D">
            <w:pPr>
              <w:spacing w:after="0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szCs w:val="24"/>
              </w:rPr>
              <w:t>5/31/2019</w:t>
            </w:r>
          </w:p>
        </w:tc>
      </w:tr>
      <w:tr w:rsidR="00887803" w14:paraId="069FD30F" w14:textId="77777777">
        <w:trPr>
          <w:cantSplit/>
          <w:jc w:val="center"/>
        </w:trPr>
        <w:tc>
          <w:tcPr>
            <w:tcW w:w="48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9A45944" w14:textId="77777777" w:rsidR="00887803" w:rsidRDefault="00F42D5D">
            <w:pPr>
              <w:spacing w:after="0"/>
            </w:pPr>
            <w:r>
              <w:rPr>
                <w:rFonts w:eastAsia="Calibri"/>
                <w:szCs w:val="24"/>
              </w:rPr>
              <w:t>1.4.1.b. Conduct an adult perception survey with at least 250 adults to supplement Risk and Protective Factor Survey findings.</w:t>
            </w:r>
          </w:p>
        </w:tc>
        <w:tc>
          <w:tcPr>
            <w:tcW w:w="33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1013716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UAD and MJP Task Force members, H. Anderson</w:t>
            </w:r>
          </w:p>
        </w:tc>
        <w:tc>
          <w:tcPr>
            <w:tcW w:w="12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6AAEF01" w14:textId="77777777" w:rsidR="00887803" w:rsidRDefault="00F42D5D">
            <w:pPr>
              <w:spacing w:after="0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szCs w:val="24"/>
              </w:rPr>
              <w:t>8/31/19</w:t>
            </w:r>
          </w:p>
        </w:tc>
      </w:tr>
      <w:tr w:rsidR="00887803" w14:paraId="644B8079" w14:textId="77777777">
        <w:trPr>
          <w:cantSplit/>
          <w:jc w:val="center"/>
        </w:trPr>
        <w:tc>
          <w:tcPr>
            <w:tcW w:w="48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C708F53" w14:textId="77777777" w:rsidR="00887803" w:rsidRDefault="00F42D5D">
            <w:pPr>
              <w:spacing w:after="0"/>
              <w:rPr>
                <w:rFonts w:eastAsia="Calibri"/>
                <w:b/>
                <w:szCs w:val="24"/>
              </w:rPr>
            </w:pPr>
            <w:r>
              <w:rPr>
                <w:rFonts w:eastAsia="Calibri"/>
                <w:color w:val="000000"/>
                <w:szCs w:val="24"/>
              </w:rPr>
              <w:t>1.4.1.c. Collect additional community data and Opioid/Prescription Medication use data from health assessments, short surveys, information displays, open house and similar school events.</w:t>
            </w:r>
          </w:p>
        </w:tc>
        <w:tc>
          <w:tcPr>
            <w:tcW w:w="33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5372D12" w14:textId="77777777" w:rsidR="00887803" w:rsidRDefault="00F42D5D">
            <w:pPr>
              <w:spacing w:after="0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Coalition members/volunteers, SPC staff</w:t>
            </w:r>
          </w:p>
        </w:tc>
        <w:tc>
          <w:tcPr>
            <w:tcW w:w="12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0C8D976" w14:textId="77777777" w:rsidR="00887803" w:rsidRDefault="00F42D5D">
            <w:pPr>
              <w:spacing w:after="0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64824DE2" w14:textId="77777777">
        <w:trPr>
          <w:cantSplit/>
          <w:jc w:val="center"/>
        </w:trPr>
        <w:tc>
          <w:tcPr>
            <w:tcW w:w="48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F8C7E7E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1.4.1.d. Assess unmet needs of youth, and identify available resources, with the Dir. of Steuben Co. Community Providers and community prevention providers.</w:t>
            </w:r>
          </w:p>
        </w:tc>
        <w:tc>
          <w:tcPr>
            <w:tcW w:w="33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BDD8E21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Dir. H. Chapman, all three county Prevention Providers and SPC staff</w:t>
            </w:r>
          </w:p>
        </w:tc>
        <w:tc>
          <w:tcPr>
            <w:tcW w:w="12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DA2401C" w14:textId="77777777" w:rsidR="00887803" w:rsidRDefault="00F42D5D">
            <w:pPr>
              <w:spacing w:after="0"/>
            </w:pPr>
            <w:r>
              <w:rPr>
                <w:rFonts w:eastAsia="Calibri"/>
                <w:szCs w:val="24"/>
              </w:rPr>
              <w:t xml:space="preserve">       </w:t>
            </w:r>
            <w:r>
              <w:rPr>
                <w:rFonts w:eastAsia="Calibri"/>
                <w:color w:val="000000"/>
                <w:szCs w:val="24"/>
              </w:rPr>
              <w:t>9/29/2019</w:t>
            </w:r>
          </w:p>
        </w:tc>
      </w:tr>
    </w:tbl>
    <w:p w14:paraId="75F2BD87" w14:textId="77777777" w:rsidR="00887803" w:rsidRDefault="00887803">
      <w:pPr>
        <w:tabs>
          <w:tab w:val="left" w:pos="4973"/>
        </w:tabs>
        <w:spacing w:after="0"/>
        <w:rPr>
          <w:rFonts w:eastAsia="Calibri"/>
          <w:b/>
          <w:szCs w:val="24"/>
          <w:u w:val="single"/>
        </w:rPr>
      </w:pPr>
    </w:p>
    <w:p w14:paraId="7C5DC97E" w14:textId="77777777" w:rsidR="00887803" w:rsidRDefault="00F42D5D">
      <w:pPr>
        <w:tabs>
          <w:tab w:val="left" w:pos="4973"/>
        </w:tabs>
        <w:spacing w:after="0"/>
      </w:pPr>
      <w:r>
        <w:rPr>
          <w:rFonts w:eastAsia="Calibri"/>
          <w:b/>
          <w:szCs w:val="24"/>
        </w:rPr>
        <w:t xml:space="preserve">     </w:t>
      </w:r>
      <w:r>
        <w:rPr>
          <w:rFonts w:eastAsia="Calibri"/>
          <w:b/>
          <w:szCs w:val="24"/>
          <w:u w:val="single"/>
        </w:rPr>
        <w:t xml:space="preserve">DFC Goal Two: Reduce youth substance use.  </w:t>
      </w:r>
    </w:p>
    <w:p w14:paraId="3507E4E1" w14:textId="77777777" w:rsidR="00887803" w:rsidRDefault="00F42D5D">
      <w:pPr>
        <w:spacing w:after="0"/>
      </w:pPr>
      <w:r>
        <w:rPr>
          <w:rFonts w:eastAsia="Calibri"/>
          <w:i/>
          <w:szCs w:val="24"/>
        </w:rPr>
        <w:t xml:space="preserve">Objective 2.1: Reduce Youth Alcohol Use by 3% (measured by 30-day use reported by grades 8, 10 and 12 in student survey) by Sept. 29, 2019. </w:t>
      </w:r>
    </w:p>
    <w:tbl>
      <w:tblPr>
        <w:tblW w:w="9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5220"/>
        <w:gridCol w:w="2878"/>
        <w:gridCol w:w="1352"/>
      </w:tblGrid>
      <w:tr w:rsidR="00887803" w14:paraId="2FAB38BF" w14:textId="77777777" w:rsidTr="0F9D4B42">
        <w:trPr>
          <w:trHeight w:val="288"/>
          <w:tblHeader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AE45A31" w14:textId="77777777" w:rsidR="00887803" w:rsidRDefault="00F42D5D">
            <w:pPr>
              <w:spacing w:after="0"/>
              <w:ind w:left="24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Activity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564C418" w14:textId="77777777" w:rsidR="00887803" w:rsidRDefault="00F42D5D">
            <w:pPr>
              <w:spacing w:after="0"/>
              <w:ind w:left="24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Who is responsible?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5C3B2B2" w14:textId="77777777" w:rsidR="00887803" w:rsidRDefault="00F42D5D">
            <w:pPr>
              <w:spacing w:after="0"/>
              <w:ind w:left="24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By when?</w:t>
            </w:r>
          </w:p>
        </w:tc>
      </w:tr>
      <w:tr w:rsidR="00887803" w14:paraId="3D8D5F22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56ACC84F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1.1.: Provide Information</w:t>
            </w:r>
          </w:p>
        </w:tc>
      </w:tr>
      <w:tr w:rsidR="00887803" w14:paraId="4CE605B4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3876C6C" w14:textId="77777777" w:rsidR="00887803" w:rsidRDefault="00F42D5D">
            <w:pPr>
              <w:tabs>
                <w:tab w:val="left" w:pos="1792"/>
              </w:tabs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2.1.1.a. Create PSA’s, Tips for the Tool Box, manage health &amp; wellness fairs and media interviews, relating to underage drinking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D57599B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UAD Task Force, Youth work groups, coalition members/volunteers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B155838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0CF32455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F75AE6C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lastRenderedPageBreak/>
              <w:t>2.1.1.b. Develop a parent educational series of flyers concerning alcohol use including Social Host Law, to reduce access to alcohol. Place flyers on school district web-sites and county newspaper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0B12B84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UAD Task Force, SPC staff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7DF4F54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7D18B8C9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6C58A0C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2.1.1.c. Sponsor a teen media contest – PSA’s billboards, video ads, video contest, poster contest, addressing the concerns of underage drinking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34DDEE7" w14:textId="77777777" w:rsidR="00887803" w:rsidRDefault="00F42D5D">
            <w:pPr>
              <w:spacing w:after="0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UAD Task Force, SPC staff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D6D1704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5/31/2019</w:t>
            </w:r>
          </w:p>
        </w:tc>
      </w:tr>
      <w:tr w:rsidR="00887803" w14:paraId="3369DDEB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875EA09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2.1.1.d. Support the DA &amp; Sheriff-authored prom and graduation letters to parents of all juniors and seniors, addressing the Social Host law and underage drinking at partie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EA02E38" w14:textId="77777777" w:rsidR="00887803" w:rsidRDefault="00F42D5D">
            <w:pPr>
              <w:spacing w:after="0"/>
              <w:ind w:left="69"/>
            </w:pPr>
            <w:r>
              <w:rPr>
                <w:rFonts w:eastAsia="Calibri"/>
                <w:color w:val="000000"/>
                <w:szCs w:val="24"/>
              </w:rPr>
              <w:t>DA – B. Baker, Sheriff J. Allard and UAD Task Force members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219D0BF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6/30/2019</w:t>
            </w:r>
          </w:p>
        </w:tc>
      </w:tr>
      <w:tr w:rsidR="00887803" w14:paraId="06309F9E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F73527E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1.2: Enhance Skills</w:t>
            </w:r>
          </w:p>
        </w:tc>
      </w:tr>
      <w:tr w:rsidR="00887803" w14:paraId="17FB52A1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2681CFC" w14:textId="77777777" w:rsidR="00887803" w:rsidRDefault="00F42D5D">
            <w:pPr>
              <w:spacing w:after="0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2.1.2.a. Conduct a minimum of 2 TIPs training for on or off premises establishment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F2CA5F2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K. Costello; R. McInroy</w:t>
            </w:r>
          </w:p>
          <w:p w14:paraId="2EE709CF" w14:textId="77777777" w:rsidR="00887803" w:rsidRDefault="00F42D5D">
            <w:pPr>
              <w:spacing w:after="0"/>
              <w:ind w:left="69"/>
            </w:pPr>
            <w:r>
              <w:rPr>
                <w:rFonts w:eastAsia="Calibri"/>
                <w:color w:val="000000"/>
                <w:szCs w:val="24"/>
              </w:rPr>
              <w:t>S. Hooker; H. A.-Friedlander; UAD Task Force and SPC staff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0701C51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7D125AC7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1F9DA010" w14:textId="77777777" w:rsidR="00887803" w:rsidRDefault="00F42D5D">
            <w:pPr>
              <w:spacing w:after="0"/>
              <w:ind w:left="69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Strategy 2.1.3. Provide Support</w:t>
            </w:r>
          </w:p>
        </w:tc>
      </w:tr>
      <w:tr w:rsidR="00887803" w14:paraId="50A051F1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43183BF" w14:textId="2BD7A12C" w:rsidR="00887803" w:rsidRDefault="0F9D4B42">
            <w:pPr>
              <w:spacing w:after="0"/>
            </w:pPr>
            <w:r w:rsidRPr="0F9D4B42">
              <w:rPr>
                <w:rFonts w:eastAsia="Calibri"/>
                <w:color w:val="000000" w:themeColor="text1"/>
              </w:rPr>
              <w:t xml:space="preserve">2.1.3.a. </w:t>
            </w:r>
            <w:r w:rsidRPr="0F9D4B42">
              <w:rPr>
                <w:rFonts w:eastAsia="Calibri"/>
                <w:color w:val="4472C4" w:themeColor="accent1"/>
              </w:rPr>
              <w:t>Provide Technical Assistance to youth groups participating in the develop of alcohol prevention PSA projects through a Teen Media Contest</w:t>
            </w:r>
            <w:r w:rsidRPr="0F9D4B42"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A980F2D" w14:textId="60CD3A11" w:rsidR="00887803" w:rsidRDefault="0F9D4B42" w:rsidP="0F9D4B42">
            <w:pPr>
              <w:spacing w:after="0"/>
              <w:ind w:left="69"/>
              <w:rPr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>SPC Staff and Youth workgroups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68B148D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color w:val="FF0000"/>
                <w:sz w:val="20"/>
              </w:rPr>
            </w:pPr>
            <w:r>
              <w:rPr>
                <w:rFonts w:eastAsia="Calibri"/>
                <w:szCs w:val="24"/>
              </w:rPr>
              <w:t>10/30/2018</w:t>
            </w:r>
          </w:p>
        </w:tc>
      </w:tr>
      <w:tr w:rsidR="00887803" w14:paraId="5C77FCC1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17479F8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Strategy 2.1.4.: Enhance Access/ Reduce Barriers</w:t>
            </w:r>
          </w:p>
        </w:tc>
      </w:tr>
      <w:tr w:rsidR="00887803" w14:paraId="32D9B1A4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22853E8" w14:textId="7DFF3584" w:rsidR="00887803" w:rsidRDefault="0F9D4B42">
            <w:pPr>
              <w:spacing w:after="0"/>
            </w:pPr>
            <w:r w:rsidRPr="0F9D4B42">
              <w:rPr>
                <w:rFonts w:eastAsia="Calibri"/>
                <w:color w:val="000000" w:themeColor="text1"/>
              </w:rPr>
              <w:t xml:space="preserve">2.1.4.a. </w:t>
            </w:r>
            <w:r w:rsidRPr="0F9D4B42">
              <w:rPr>
                <w:rFonts w:eastAsia="Calibri"/>
                <w:color w:val="4472C4" w:themeColor="accent1"/>
              </w:rPr>
              <w:t>Provide TIPS Training classes at no cost to establishments</w:t>
            </w:r>
            <w:r w:rsidRPr="0F9D4B42">
              <w:rPr>
                <w:rFonts w:eastAsia="Calibri"/>
                <w:color w:val="000000" w:themeColor="text1"/>
              </w:rPr>
              <w:t>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F41DEE8" w14:textId="345024EA" w:rsidR="00887803" w:rsidRDefault="0F9D4B42" w:rsidP="0F9D4B42">
            <w:pPr>
              <w:spacing w:after="0"/>
              <w:rPr>
                <w:rFonts w:eastAsia="Calibri"/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 xml:space="preserve">UAD Task Force </w:t>
            </w:r>
          </w:p>
          <w:p w14:paraId="60278BF3" w14:textId="595F817D" w:rsidR="00887803" w:rsidRDefault="00887803" w:rsidP="0F9D4B42">
            <w:pPr>
              <w:spacing w:after="0"/>
              <w:rPr>
                <w:rFonts w:eastAsia="Calibri"/>
                <w:color w:val="4472C4" w:themeColor="accent1"/>
              </w:rPr>
            </w:pP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830CA9C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398ACBE6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6480BACA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1.5.: Change Consequences</w:t>
            </w:r>
          </w:p>
        </w:tc>
      </w:tr>
      <w:tr w:rsidR="00887803" w14:paraId="3B286C99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CBCFB57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2.1.5.a. Increase public recognition program for law enforcement, youth, and adults who support youth decisions to be alcohol free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90308B5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 xml:space="preserve">Sheriff J. Allard, J. McNelis, NYSP M. McDarby, UAD Task Force 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471C1E6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08CCE14D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8DAED78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 xml:space="preserve">2.1.5.b. Collaborate with law enforcement agencies for compliance checks to establishments that sell alcohol.                                                               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1D4DDCD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Sheriff J. Allard, J. McNelis, NYSP M. McDarby, UAD Task Force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E4DC6B4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16512F00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6EC0ED4" w14:textId="77777777" w:rsidR="00887803" w:rsidRDefault="00F42D5D">
            <w:pPr>
              <w:spacing w:after="0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2.1.5.c. Offer public recognition of TIPs-certified establishments and those that pass compliance check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901BC46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UAD Task Force, SPC staff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2A09A6D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5B905C05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4384DFF4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1.6.: Change Physical Design</w:t>
            </w:r>
          </w:p>
        </w:tc>
      </w:tr>
      <w:tr w:rsidR="00887803" w14:paraId="69C62823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C27177D" w14:textId="4DC3397A" w:rsidR="00887803" w:rsidRDefault="0F9D4B42" w:rsidP="0F9D4B42">
            <w:pPr>
              <w:spacing w:after="0"/>
              <w:rPr>
                <w:rFonts w:eastAsia="Calibri"/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lastRenderedPageBreak/>
              <w:t>2.1.6.a. Install "We Passed" signs at local establishments who passed Compliance Check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2BCF0ED" w14:textId="13C39718" w:rsidR="00887803" w:rsidRDefault="0F9D4B42" w:rsidP="0F9D4B42">
            <w:pPr>
              <w:spacing w:after="0"/>
              <w:ind w:left="69"/>
              <w:rPr>
                <w:rFonts w:eastAsia="Calibri"/>
                <w:color w:val="000000" w:themeColor="text1"/>
              </w:rPr>
            </w:pPr>
            <w:r w:rsidRPr="0F9D4B42">
              <w:rPr>
                <w:rFonts w:eastAsia="Calibri"/>
                <w:color w:val="000000" w:themeColor="text1"/>
              </w:rPr>
              <w:t>UAD Task Force, M. Recktenwald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57377C1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7/31/2019</w:t>
            </w:r>
          </w:p>
        </w:tc>
      </w:tr>
      <w:tr w:rsidR="00887803" w14:paraId="2F13A009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1FEBED2" w14:textId="77777777" w:rsidR="00887803" w:rsidRDefault="00F42D5D">
            <w:pPr>
              <w:spacing w:after="0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 xml:space="preserve">2.1.6.b. Install </w:t>
            </w:r>
            <w:r>
              <w:rPr>
                <w:rFonts w:eastAsia="Calibri"/>
                <w:b/>
                <w:i/>
                <w:color w:val="000000"/>
                <w:szCs w:val="24"/>
              </w:rPr>
              <w:t xml:space="preserve">We’re A Social Host Law Community </w:t>
            </w:r>
            <w:r>
              <w:rPr>
                <w:rFonts w:eastAsia="Calibri"/>
                <w:color w:val="000000"/>
                <w:szCs w:val="24"/>
              </w:rPr>
              <w:t>signage at convenience stores and other location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4EB8502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UAD Task Force and Coalition members/volunteers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A5A8E57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5A7D1712" w14:textId="77777777" w:rsidTr="0F9D4B42">
        <w:trPr>
          <w:cantSplit/>
          <w:trHeight w:val="288"/>
          <w:jc w:val="center"/>
        </w:trPr>
        <w:tc>
          <w:tcPr>
            <w:tcW w:w="945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1EEF397C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1.7.: Modify/Change Policies</w:t>
            </w:r>
          </w:p>
        </w:tc>
      </w:tr>
      <w:tr w:rsidR="00887803" w14:paraId="225F13ED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BEB0341" w14:textId="77777777" w:rsidR="00887803" w:rsidRDefault="00F42D5D">
            <w:pPr>
              <w:spacing w:after="0"/>
            </w:pPr>
            <w:r>
              <w:rPr>
                <w:rFonts w:eastAsia="Calibri"/>
                <w:szCs w:val="24"/>
              </w:rPr>
              <w:t>2.1.7.a. Collaborate with community event organizers to develop consistent alcohol serving policies.</w:t>
            </w:r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1E895CD" w14:textId="77777777" w:rsidR="00887803" w:rsidRDefault="00F42D5D">
            <w:pPr>
              <w:spacing w:after="0"/>
              <w:ind w:left="69"/>
            </w:pPr>
            <w:r>
              <w:rPr>
                <w:rFonts w:eastAsia="Calibri"/>
                <w:szCs w:val="24"/>
              </w:rPr>
              <w:t xml:space="preserve"> </w:t>
            </w:r>
            <w:r>
              <w:rPr>
                <w:rFonts w:eastAsia="Calibri"/>
                <w:color w:val="000000"/>
                <w:szCs w:val="24"/>
              </w:rPr>
              <w:t>UAD Task Force and Coalition volunteers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2C7B45C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1DE35EC3" w14:textId="77777777" w:rsidTr="0F9D4B42">
        <w:trPr>
          <w:cantSplit/>
          <w:trHeight w:val="288"/>
          <w:jc w:val="center"/>
        </w:trPr>
        <w:tc>
          <w:tcPr>
            <w:tcW w:w="5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48C3128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 xml:space="preserve">2.1.7.b. </w:t>
            </w:r>
            <w:bookmarkStart w:id="1" w:name="__DdeLink__660_3512631787"/>
            <w:r>
              <w:rPr>
                <w:rFonts w:eastAsia="Calibri"/>
                <w:color w:val="000000"/>
                <w:szCs w:val="24"/>
              </w:rPr>
              <w:t>Offer assistance to review and update school district and athletic policies for alcohol use with best-practice information. Implement Teen Intervene and 3rd Millennium as sanctions for violation of school policies.</w:t>
            </w:r>
            <w:bookmarkEnd w:id="1"/>
          </w:p>
        </w:tc>
        <w:tc>
          <w:tcPr>
            <w:tcW w:w="28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1469F01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UAD Task Force and SPC staff</w:t>
            </w:r>
          </w:p>
        </w:tc>
        <w:tc>
          <w:tcPr>
            <w:tcW w:w="1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D4EAA2E" w14:textId="77777777" w:rsidR="00887803" w:rsidRDefault="00F42D5D">
            <w:pPr>
              <w:spacing w:after="0"/>
              <w:ind w:left="69"/>
              <w:jc w:val="right"/>
              <w:rPr>
                <w:rFonts w:eastAsia="Calibri"/>
                <w:szCs w:val="24"/>
              </w:rPr>
            </w:pPr>
            <w:r>
              <w:rPr>
                <w:rFonts w:eastAsia="Calibri"/>
                <w:szCs w:val="24"/>
              </w:rPr>
              <w:t>9/29/2019</w:t>
            </w:r>
          </w:p>
        </w:tc>
      </w:tr>
    </w:tbl>
    <w:p w14:paraId="36B718B9" w14:textId="77777777" w:rsidR="00887803" w:rsidRDefault="00F42D5D">
      <w:pPr>
        <w:spacing w:after="0"/>
      </w:pPr>
      <w:r>
        <w:rPr>
          <w:rFonts w:eastAsia="Calibri"/>
          <w:i/>
          <w:szCs w:val="24"/>
        </w:rPr>
        <w:t>Objective 2: Reduce youth marijuana use by 3% (as measured by 30-day use reported by 8</w:t>
      </w:r>
      <w:r>
        <w:rPr>
          <w:rFonts w:eastAsia="Calibri"/>
          <w:i/>
          <w:szCs w:val="24"/>
          <w:vertAlign w:val="superscript"/>
        </w:rPr>
        <w:t>th</w:t>
      </w:r>
      <w:r>
        <w:rPr>
          <w:rFonts w:eastAsia="Calibri"/>
          <w:i/>
          <w:szCs w:val="24"/>
        </w:rPr>
        <w:t>, 10</w:t>
      </w:r>
      <w:r>
        <w:rPr>
          <w:rFonts w:eastAsia="Calibri"/>
          <w:i/>
          <w:szCs w:val="24"/>
          <w:vertAlign w:val="superscript"/>
        </w:rPr>
        <w:t>th</w:t>
      </w:r>
      <w:r>
        <w:rPr>
          <w:rFonts w:eastAsia="Calibri"/>
          <w:i/>
          <w:szCs w:val="24"/>
        </w:rPr>
        <w:t xml:space="preserve"> and 12</w:t>
      </w:r>
      <w:r>
        <w:rPr>
          <w:rFonts w:eastAsia="Calibri"/>
          <w:i/>
          <w:szCs w:val="24"/>
          <w:vertAlign w:val="superscript"/>
        </w:rPr>
        <w:t>th</w:t>
      </w:r>
      <w:r>
        <w:rPr>
          <w:rFonts w:eastAsia="Calibri"/>
          <w:i/>
          <w:szCs w:val="24"/>
        </w:rPr>
        <w:t xml:space="preserve"> graders in the student survey) by Sept. 29, 2019.  </w:t>
      </w:r>
    </w:p>
    <w:tbl>
      <w:tblPr>
        <w:tblW w:w="9356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5778"/>
        <w:gridCol w:w="2233"/>
        <w:gridCol w:w="1345"/>
      </w:tblGrid>
      <w:tr w:rsidR="00887803" w14:paraId="7E5D92ED" w14:textId="77777777" w:rsidTr="0F9D4B42">
        <w:trPr>
          <w:trHeight w:val="288"/>
          <w:tblHeader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293C440B" w14:textId="77777777" w:rsidR="00887803" w:rsidRDefault="00F42D5D">
            <w:pPr>
              <w:spacing w:after="0"/>
              <w:ind w:left="24"/>
              <w:jc w:val="center"/>
            </w:pPr>
            <w:r>
              <w:rPr>
                <w:rFonts w:eastAsia="Calibri"/>
                <w:b/>
                <w:szCs w:val="24"/>
              </w:rPr>
              <w:t>Activity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80B1917" w14:textId="77777777" w:rsidR="00887803" w:rsidRDefault="00F42D5D">
            <w:pPr>
              <w:spacing w:after="0"/>
              <w:ind w:left="24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Who is responsible?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2CCE3896" w14:textId="77777777" w:rsidR="00887803" w:rsidRDefault="00F42D5D">
            <w:pPr>
              <w:spacing w:after="0"/>
              <w:ind w:left="24"/>
              <w:jc w:val="center"/>
              <w:rPr>
                <w:rFonts w:eastAsia="Calibri"/>
                <w:b/>
                <w:sz w:val="20"/>
              </w:rPr>
            </w:pPr>
            <w:r>
              <w:rPr>
                <w:rFonts w:eastAsia="Calibri"/>
                <w:b/>
                <w:szCs w:val="24"/>
              </w:rPr>
              <w:t>By when?</w:t>
            </w:r>
          </w:p>
        </w:tc>
      </w:tr>
      <w:tr w:rsidR="00887803" w14:paraId="6AC863C0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66DA9664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2.1.: Provide Information</w:t>
            </w:r>
          </w:p>
        </w:tc>
      </w:tr>
      <w:tr w:rsidR="00887803" w14:paraId="49DA2356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4A7AC65" w14:textId="6E3956E0" w:rsidR="00887803" w:rsidRDefault="00F42D5D">
            <w:pPr>
              <w:tabs>
                <w:tab w:val="left" w:pos="1792"/>
              </w:tabs>
              <w:spacing w:after="0"/>
              <w:rPr>
                <w:color w:val="000000"/>
              </w:rPr>
            </w:pPr>
            <w:r w:rsidRPr="00617268">
              <w:rPr>
                <w:rFonts w:eastAsia="Calibri"/>
                <w:color w:val="4472C4" w:themeColor="accent1"/>
                <w:szCs w:val="24"/>
              </w:rPr>
              <w:t>2.2.1.a. Distribute science-based educational marijuana materials to health classes</w:t>
            </w:r>
            <w:r w:rsidR="00617268" w:rsidRPr="00617268">
              <w:rPr>
                <w:rFonts w:eastAsia="Calibri"/>
                <w:color w:val="4472C4" w:themeColor="accent1"/>
                <w:szCs w:val="24"/>
              </w:rPr>
              <w:t>, at health &amp; wellness fairs and s</w:t>
            </w:r>
            <w:r w:rsidRPr="00617268">
              <w:rPr>
                <w:rFonts w:eastAsia="Calibri"/>
                <w:color w:val="4472C4" w:themeColor="accent1"/>
                <w:szCs w:val="24"/>
              </w:rPr>
              <w:t>upport youth members to create and record PSAs for schools</w:t>
            </w:r>
            <w:r w:rsidR="00617268" w:rsidRPr="00617268">
              <w:rPr>
                <w:rFonts w:eastAsia="Calibri"/>
                <w:color w:val="4472C4" w:themeColor="accent1"/>
                <w:szCs w:val="24"/>
              </w:rPr>
              <w:t>, radio stations and theaters</w:t>
            </w:r>
            <w:r w:rsidR="00351D91" w:rsidRPr="00617268">
              <w:rPr>
                <w:rStyle w:val="CommentReference"/>
                <w:color w:val="4472C4" w:themeColor="accent1"/>
              </w:rPr>
              <w:commentReference w:id="2"/>
            </w:r>
            <w:r w:rsidRPr="00617268">
              <w:rPr>
                <w:rFonts w:eastAsia="Calibri"/>
                <w:color w:val="4472C4" w:themeColor="accent1"/>
                <w:szCs w:val="24"/>
              </w:rPr>
              <w:t>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F8D6B0B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MJP Task Force, Coalition members/volunteers, youth workgroups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F50625A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59EF81ED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08A71D5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 xml:space="preserve">2.2.1.b. Develop parent education flyers concerning marijuana, medical marijuana, and other drugs including legal consequences; i.e. Social Host Law. Place flyers on school district web-sites and county newspapers.  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A3DDF2E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MJP Task Force, Coalition members/volunteers, youth workgroups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2A7C9A4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4AC7EA6F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45849C6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 xml:space="preserve">2.2.1.c. Create and distribute a flyer educating about the harms to youth of recreational marijuana use.  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A130140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MJP Task Force, Coalition members/volunteers, youth workgroups and 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623E9AA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3C8A84AB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2798FB2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2.2: Enhance Skills</w:t>
            </w:r>
          </w:p>
        </w:tc>
      </w:tr>
      <w:tr w:rsidR="00887803" w14:paraId="1570F6C0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9106844" w14:textId="3A272E7B" w:rsidR="00887803" w:rsidRDefault="0F9D4B42" w:rsidP="0F9D4B42">
            <w:pPr>
              <w:spacing w:after="0"/>
              <w:rPr>
                <w:color w:val="000000" w:themeColor="text1"/>
              </w:rPr>
            </w:pPr>
            <w:r w:rsidRPr="0F9D4B42">
              <w:rPr>
                <w:rFonts w:eastAsia="Calibri"/>
                <w:color w:val="000000" w:themeColor="text1"/>
              </w:rPr>
              <w:t>2.2.2.a. Conduct a DITEP class during the summer for education and youth serving staff, as well as a one-day DITEP refresher class for county school nurses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57CD1DD" w14:textId="77777777" w:rsidR="00887803" w:rsidRDefault="00F42D5D">
            <w:pPr>
              <w:spacing w:after="0"/>
              <w:ind w:left="69"/>
              <w:rPr>
                <w:rFonts w:eastAsia="Calibri"/>
                <w:szCs w:val="24"/>
              </w:rPr>
            </w:pPr>
            <w:r>
              <w:rPr>
                <w:rFonts w:eastAsia="Calibri"/>
                <w:color w:val="000000"/>
                <w:szCs w:val="24"/>
              </w:rPr>
              <w:t xml:space="preserve">MJP Task Force, </w:t>
            </w:r>
          </w:p>
          <w:p w14:paraId="508C1155" w14:textId="77777777" w:rsidR="00887803" w:rsidRDefault="00F42D5D">
            <w:pPr>
              <w:spacing w:after="0"/>
              <w:ind w:left="69"/>
              <w:rPr>
                <w:rFonts w:eastAsia="Calibri"/>
                <w:color w:val="FF0000"/>
                <w:szCs w:val="24"/>
              </w:rPr>
            </w:pPr>
            <w:r>
              <w:rPr>
                <w:rFonts w:eastAsia="Calibri"/>
                <w:color w:val="000000"/>
                <w:szCs w:val="24"/>
              </w:rPr>
              <w:t>NYS Police</w:t>
            </w:r>
          </w:p>
          <w:p w14:paraId="2881C212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4FEFE5D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 xml:space="preserve">8/31/2019 </w:t>
            </w:r>
          </w:p>
        </w:tc>
      </w:tr>
      <w:tr w:rsidR="00887803" w14:paraId="18A22732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9B6E9BC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lastRenderedPageBreak/>
              <w:t>2.2.2.b. Implement an informational DITEP training targeted to county agencies, probation officers, DSS case workers and parent educators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9319DCC" w14:textId="77777777" w:rsidR="00887803" w:rsidRDefault="00F42D5D">
            <w:pPr>
              <w:spacing w:after="0"/>
              <w:ind w:left="69"/>
              <w:rPr>
                <w:rFonts w:eastAsia="Calibri"/>
                <w:szCs w:val="24"/>
              </w:rPr>
            </w:pPr>
            <w:r>
              <w:rPr>
                <w:rFonts w:eastAsia="Calibri"/>
                <w:color w:val="000000"/>
                <w:szCs w:val="24"/>
              </w:rPr>
              <w:t xml:space="preserve">MJP Task Force, </w:t>
            </w:r>
          </w:p>
          <w:p w14:paraId="2F7F8668" w14:textId="77777777" w:rsidR="00887803" w:rsidRDefault="00F42D5D">
            <w:pPr>
              <w:spacing w:after="0"/>
              <w:ind w:left="69"/>
            </w:pPr>
            <w:r>
              <w:rPr>
                <w:rFonts w:eastAsia="Calibri"/>
                <w:color w:val="000000"/>
                <w:szCs w:val="24"/>
              </w:rPr>
              <w:t>M. Jones, 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A5421D1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3/31/2019</w:t>
            </w:r>
          </w:p>
        </w:tc>
      </w:tr>
      <w:tr w:rsidR="00887803" w14:paraId="17B49310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1FC65B98" w14:textId="77777777" w:rsidR="00887803" w:rsidRDefault="00F42D5D">
            <w:pPr>
              <w:spacing w:after="0"/>
              <w:ind w:left="69"/>
            </w:pPr>
            <w:r>
              <w:rPr>
                <w:rFonts w:eastAsia="Calibri"/>
                <w:b/>
                <w:szCs w:val="24"/>
              </w:rPr>
              <w:t>Strategy 2.2.3.: Provide Support</w:t>
            </w:r>
          </w:p>
        </w:tc>
      </w:tr>
      <w:tr w:rsidR="00887803" w14:paraId="19E88025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57A932D" w14:textId="552DC0BD" w:rsidR="00887803" w:rsidRDefault="0F9D4B42" w:rsidP="0F9D4B42">
            <w:pPr>
              <w:spacing w:after="0"/>
              <w:rPr>
                <w:rFonts w:eastAsia="Calibri"/>
                <w:color w:val="4472C4" w:themeColor="accent1"/>
                <w:sz w:val="20"/>
              </w:rPr>
            </w:pPr>
            <w:r w:rsidRPr="0F9D4B42">
              <w:rPr>
                <w:rFonts w:eastAsia="Calibri"/>
                <w:color w:val="4472C4" w:themeColor="accent1"/>
              </w:rPr>
              <w:t>2.2.3.a. Provide Technical Assistance to youth groups to develop marijuana prevention PSA projects and participation in Teen Media Contest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C424A7F" w14:textId="36824AC8" w:rsidR="00887803" w:rsidRDefault="0F9D4B42" w:rsidP="0F9D4B42">
            <w:pPr>
              <w:spacing w:after="0"/>
              <w:ind w:left="69"/>
              <w:rPr>
                <w:rFonts w:eastAsia="Calibri"/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>SPC Staff</w:t>
            </w:r>
          </w:p>
          <w:p w14:paraId="4A6CC7F7" w14:textId="3C70A43A" w:rsidR="00887803" w:rsidRDefault="0F9D4B42" w:rsidP="0F9D4B42">
            <w:pPr>
              <w:spacing w:after="0"/>
              <w:ind w:left="69"/>
              <w:rPr>
                <w:rFonts w:eastAsia="Calibri"/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>Youth Workgroups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A40256C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10/30/2018</w:t>
            </w:r>
          </w:p>
        </w:tc>
      </w:tr>
      <w:tr w:rsidR="00887803" w14:paraId="26F0EDF0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788D21A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color w:val="000000"/>
                <w:szCs w:val="24"/>
              </w:rPr>
              <w:t>Strategy 2.2.4.: Enhance Access/ Reduce Barriers</w:t>
            </w:r>
          </w:p>
        </w:tc>
      </w:tr>
      <w:tr w:rsidR="00887803" w14:paraId="0C26A49C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3E4D666" w14:textId="300C0A87" w:rsidR="00887803" w:rsidRDefault="0F9D4B42" w:rsidP="0F9D4B42">
            <w:pPr>
              <w:spacing w:after="0"/>
              <w:rPr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>2.2.4.a. Provide full DITEP Training Classes and condensed informational DITEP Classes at no cost to participants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D01C218" w14:textId="77777777" w:rsidR="00887803" w:rsidRDefault="0F9D4B42" w:rsidP="0F9D4B42">
            <w:pPr>
              <w:spacing w:after="0"/>
              <w:ind w:left="69"/>
              <w:rPr>
                <w:rFonts w:eastAsia="Calibri"/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 xml:space="preserve">MJP Task Force, </w:t>
            </w:r>
          </w:p>
          <w:p w14:paraId="47801804" w14:textId="11439094" w:rsidR="00887803" w:rsidRDefault="0F9D4B42" w:rsidP="0F9D4B42">
            <w:pPr>
              <w:spacing w:after="0"/>
              <w:ind w:left="69"/>
              <w:rPr>
                <w:rFonts w:eastAsia="Calibri"/>
                <w:color w:val="4472C4" w:themeColor="accent1"/>
              </w:rPr>
            </w:pPr>
            <w:r w:rsidRPr="0F9D4B42">
              <w:rPr>
                <w:rFonts w:eastAsia="Calibri"/>
                <w:color w:val="4472C4" w:themeColor="accent1"/>
              </w:rPr>
              <w:t>NYS Police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82630B1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41063AAA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4185B1E3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2.5.: Change Consequences</w:t>
            </w:r>
          </w:p>
        </w:tc>
      </w:tr>
      <w:tr w:rsidR="00887803" w14:paraId="61568205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705667F" w14:textId="77777777" w:rsidR="00887803" w:rsidRDefault="00F42D5D">
            <w:pPr>
              <w:spacing w:after="0"/>
              <w:rPr>
                <w:rFonts w:eastAsia="Calibri"/>
                <w:sz w:val="20"/>
              </w:rPr>
            </w:pPr>
            <w:r>
              <w:rPr>
                <w:rFonts w:eastAsia="Calibri"/>
                <w:szCs w:val="24"/>
              </w:rPr>
              <w:t>2.2.5.a. Promote public recognition program for proactive law enforcement, youth doing the right thing by resisting alcohol and drug use and adults supporting youth decisions to be marijuana and drug free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539EEB4" w14:textId="77777777" w:rsidR="00887803" w:rsidRDefault="00F42D5D">
            <w:pPr>
              <w:spacing w:after="0"/>
              <w:ind w:left="69"/>
            </w:pPr>
            <w:r>
              <w:rPr>
                <w:rFonts w:eastAsia="Calibri"/>
                <w:szCs w:val="24"/>
              </w:rPr>
              <w:t>MJP Task Force, and 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A873DB0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 xml:space="preserve">9/29/2019 </w:t>
            </w:r>
          </w:p>
        </w:tc>
      </w:tr>
      <w:tr w:rsidR="00887803" w14:paraId="3FC08287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4EC6E809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2.6.: Change Physical Design</w:t>
            </w:r>
          </w:p>
        </w:tc>
      </w:tr>
      <w:tr w:rsidR="00887803" w14:paraId="3FB45E17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75C460A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2.2.6.a. Install marijuana risk information signage in schools, youth centers, and other locations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9F7D50A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color w:val="000000"/>
                <w:szCs w:val="24"/>
              </w:rPr>
              <w:t>MJP Task Force, 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3B4873A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9/29/2019</w:t>
            </w:r>
          </w:p>
        </w:tc>
      </w:tr>
      <w:tr w:rsidR="00887803" w14:paraId="28381D46" w14:textId="77777777" w:rsidTr="0F9D4B42">
        <w:trPr>
          <w:cantSplit/>
          <w:trHeight w:val="288"/>
          <w:jc w:val="center"/>
        </w:trPr>
        <w:tc>
          <w:tcPr>
            <w:tcW w:w="935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58A5DAB" w14:textId="77777777" w:rsidR="00887803" w:rsidRDefault="00F42D5D">
            <w:pPr>
              <w:spacing w:after="0"/>
              <w:ind w:left="69"/>
              <w:rPr>
                <w:rFonts w:eastAsia="Calibri"/>
                <w:sz w:val="20"/>
              </w:rPr>
            </w:pPr>
            <w:r>
              <w:rPr>
                <w:rFonts w:eastAsia="Calibri"/>
                <w:b/>
                <w:szCs w:val="24"/>
              </w:rPr>
              <w:t>Strategy 2.2.7.: Modify/Change Policies</w:t>
            </w:r>
          </w:p>
        </w:tc>
      </w:tr>
      <w:tr w:rsidR="00887803" w14:paraId="7CECC8ED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BC7CA18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2.2.7.a. Offer assistance to review and update school district and athletic policies for marijuana use with best-practice information. Implement Teen Intervene and 3rd Millennium as sanctions for violation of school policies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AA0AF06" w14:textId="77777777" w:rsidR="00887803" w:rsidRDefault="00F42D5D">
            <w:pPr>
              <w:spacing w:after="0"/>
              <w:ind w:left="69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MJP Task Force and 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167246A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9/29/2019</w:t>
            </w:r>
            <w:bookmarkStart w:id="3" w:name="_Hlk506530932"/>
            <w:bookmarkEnd w:id="3"/>
          </w:p>
        </w:tc>
      </w:tr>
      <w:tr w:rsidR="00887803" w14:paraId="533156B8" w14:textId="77777777" w:rsidTr="0F9D4B42">
        <w:trPr>
          <w:cantSplit/>
          <w:trHeight w:val="288"/>
          <w:jc w:val="center"/>
        </w:trPr>
        <w:tc>
          <w:tcPr>
            <w:tcW w:w="5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2E524CF" w14:textId="77777777" w:rsidR="00887803" w:rsidRDefault="00F42D5D">
            <w:pPr>
              <w:spacing w:after="0"/>
            </w:pPr>
            <w:r>
              <w:rPr>
                <w:rFonts w:eastAsia="Calibri"/>
                <w:color w:val="000000"/>
                <w:szCs w:val="24"/>
              </w:rPr>
              <w:t>2.2.7.b. Monitor and disseminate changes to the NYS medical marijuana law as well as any recreational marijuana legalization efforts in NYS.</w:t>
            </w:r>
          </w:p>
        </w:tc>
        <w:tc>
          <w:tcPr>
            <w:tcW w:w="22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BC1E4A7" w14:textId="77777777" w:rsidR="00887803" w:rsidRDefault="00F42D5D">
            <w:pPr>
              <w:spacing w:after="0"/>
              <w:rPr>
                <w:color w:val="000000"/>
              </w:rPr>
            </w:pPr>
            <w:r>
              <w:rPr>
                <w:rFonts w:eastAsia="Calibri"/>
                <w:color w:val="000000"/>
                <w:szCs w:val="24"/>
              </w:rPr>
              <w:t>SPC staff</w:t>
            </w:r>
          </w:p>
        </w:tc>
        <w:tc>
          <w:tcPr>
            <w:tcW w:w="13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86DB122" w14:textId="77777777" w:rsidR="00887803" w:rsidRDefault="00F42D5D">
            <w:pPr>
              <w:spacing w:after="0"/>
              <w:ind w:left="69"/>
              <w:jc w:val="right"/>
            </w:pPr>
            <w:r>
              <w:rPr>
                <w:rFonts w:eastAsia="Calibri"/>
                <w:szCs w:val="24"/>
              </w:rPr>
              <w:t>9/29/2019</w:t>
            </w:r>
          </w:p>
        </w:tc>
      </w:tr>
    </w:tbl>
    <w:p w14:paraId="26D8A3DE" w14:textId="77777777" w:rsidR="00887803" w:rsidRDefault="00887803">
      <w:pPr>
        <w:spacing w:after="0"/>
      </w:pPr>
    </w:p>
    <w:sectPr w:rsidR="0088780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Kelli Keck" w:date="2018-02-16T16:42:00Z" w:initials="KK">
    <w:p w14:paraId="5BE4E4DC" w14:textId="77777777" w:rsidR="00351D91" w:rsidRDefault="00351D91">
      <w:pPr>
        <w:pStyle w:val="CommentText"/>
      </w:pPr>
      <w:r>
        <w:rPr>
          <w:rStyle w:val="CommentReference"/>
        </w:rPr>
        <w:annotationRef/>
      </w:r>
      <w:r>
        <w:t>Do you want to promote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BE4E4DC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9E5F1" w14:textId="77777777" w:rsidR="00F42D5D" w:rsidRDefault="00F42D5D">
      <w:pPr>
        <w:spacing w:after="0"/>
      </w:pPr>
      <w:r>
        <w:separator/>
      </w:r>
    </w:p>
  </w:endnote>
  <w:endnote w:type="continuationSeparator" w:id="0">
    <w:p w14:paraId="6CCBDAC8" w14:textId="77777777" w:rsidR="00F42D5D" w:rsidRDefault="00F42D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1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Liberation Serif">
    <w:altName w:val="Times New Roman"/>
    <w:charset w:val="01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38AB6" w14:textId="77777777" w:rsidR="00887803" w:rsidRDefault="00887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0F892" w14:textId="77777777" w:rsidR="00F42D5D" w:rsidRDefault="00F42D5D">
      <w:pPr>
        <w:spacing w:after="0"/>
      </w:pPr>
      <w:r>
        <w:separator/>
      </w:r>
    </w:p>
  </w:footnote>
  <w:footnote w:type="continuationSeparator" w:id="0">
    <w:p w14:paraId="3009CE20" w14:textId="77777777" w:rsidR="00F42D5D" w:rsidRDefault="00F42D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96710" w14:textId="77777777" w:rsidR="00887803" w:rsidRDefault="00887803">
    <w:pPr>
      <w:spacing w:after="0"/>
      <w:jc w:val="center"/>
      <w:rPr>
        <w:b/>
        <w:sz w:val="28"/>
        <w:szCs w:val="28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elli Keck">
    <w15:presenceInfo w15:providerId="Windows Live" w15:userId="1c4ac7027018a9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sLQ0MzUyNjczM7VQ0lEKTi0uzszPAykwrAUA763TkCwAAAA="/>
  </w:docVars>
  <w:rsids>
    <w:rsidRoot w:val="00887803"/>
    <w:rsid w:val="00351D91"/>
    <w:rsid w:val="004771C8"/>
    <w:rsid w:val="005448A4"/>
    <w:rsid w:val="00617268"/>
    <w:rsid w:val="00887803"/>
    <w:rsid w:val="00F42D5D"/>
    <w:rsid w:val="0F9D4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FD699"/>
  <w15:docId w15:val="{90585090-D725-4149-8F18-CCF4A9B1F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5E6"/>
    <w:pPr>
      <w:spacing w:after="240"/>
    </w:pPr>
    <w:rPr>
      <w:rFonts w:eastAsia="Times New Roman" w:cs="Times New Roman"/>
      <w:color w:val="00000A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55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556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qFormat/>
    <w:locked/>
    <w:rsid w:val="000D5560"/>
    <w:rPr>
      <w:rFonts w:ascii="Arial" w:eastAsia="Times New Roman" w:hAnsi="Arial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0D556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0D55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sid w:val="00A94C7A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qFormat/>
    <w:locked/>
    <w:rsid w:val="0079573E"/>
    <w:rPr>
      <w:rFonts w:ascii="Calibri" w:eastAsia="Calibri" w:hAnsi="Calibri" w:cs="Times New Roman"/>
      <w:sz w:val="24"/>
    </w:rPr>
  </w:style>
  <w:style w:type="character" w:customStyle="1" w:styleId="ListBulletChar">
    <w:name w:val="List Bullet Char"/>
    <w:link w:val="ListBullet"/>
    <w:semiHidden/>
    <w:qFormat/>
    <w:locked/>
    <w:rsid w:val="0079573E"/>
    <w:rPr>
      <w:rFonts w:ascii="Arial" w:eastAsia="Times New Roman" w:hAnsi="Arial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79573E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qFormat/>
    <w:rsid w:val="0079573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9573E"/>
    <w:rPr>
      <w:rFonts w:ascii="Segoe UI" w:eastAsia="Times New Roman" w:hAnsi="Segoe UI" w:cs="Segoe UI"/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242504"/>
    <w:rPr>
      <w:rFonts w:ascii="Arial" w:eastAsia="Times New Roman" w:hAnsi="Arial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53E1F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E6B70"/>
    <w:rPr>
      <w:rFonts w:ascii="Arial" w:eastAsia="Times New Roman" w:hAnsi="Arial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E6B70"/>
    <w:rPr>
      <w:rFonts w:ascii="Arial" w:eastAsia="Times New Roman" w:hAnsi="Arial" w:cs="Times New Roman"/>
      <w:sz w:val="24"/>
      <w:szCs w:val="20"/>
    </w:rPr>
  </w:style>
  <w:style w:type="character" w:customStyle="1" w:styleId="ListLabel1">
    <w:name w:val="ListLabel 1"/>
    <w:qFormat/>
    <w:rPr>
      <w:color w:val="00000A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b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Times New Roman"/>
    </w:rPr>
  </w:style>
  <w:style w:type="character" w:customStyle="1" w:styleId="ListLabel30">
    <w:name w:val="ListLabel 30"/>
    <w:qFormat/>
    <w:rPr>
      <w:rFonts w:cs="Times New Roman"/>
    </w:rPr>
  </w:style>
  <w:style w:type="character" w:customStyle="1" w:styleId="ListLabel31">
    <w:name w:val="ListLabel 31"/>
    <w:qFormat/>
    <w:rPr>
      <w:rFonts w:cs="Times New Roman"/>
    </w:rPr>
  </w:style>
  <w:style w:type="character" w:customStyle="1" w:styleId="ListLabel32">
    <w:name w:val="ListLabel 32"/>
    <w:qFormat/>
    <w:rPr>
      <w:rFonts w:cs="Times New Roman"/>
    </w:rPr>
  </w:style>
  <w:style w:type="character" w:customStyle="1" w:styleId="ListLabel33">
    <w:name w:val="ListLabel 33"/>
    <w:qFormat/>
    <w:rPr>
      <w:rFonts w:cs="Times New Roman"/>
    </w:rPr>
  </w:style>
  <w:style w:type="character" w:customStyle="1" w:styleId="ListLabel34">
    <w:name w:val="ListLabel 34"/>
    <w:qFormat/>
    <w:rPr>
      <w:rFonts w:cs="Times New Roman"/>
    </w:rPr>
  </w:style>
  <w:style w:type="character" w:customStyle="1" w:styleId="ListLabel35">
    <w:name w:val="ListLabel 35"/>
    <w:qFormat/>
    <w:rPr>
      <w:rFonts w:cs="Times New Roman"/>
    </w:rPr>
  </w:style>
  <w:style w:type="character" w:customStyle="1" w:styleId="ListLabel36">
    <w:name w:val="ListLabel 36"/>
    <w:qFormat/>
    <w:rPr>
      <w:rFonts w:cs="Times New Roman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UnresolvedMention">
    <w:name w:val="Unresolved Mention"/>
    <w:basedOn w:val="DefaultParagraphFont"/>
    <w:uiPriority w:val="99"/>
    <w:qFormat/>
    <w:rsid w:val="00A94C7A"/>
    <w:rPr>
      <w:color w:val="808080"/>
      <w:shd w:val="clear" w:color="auto" w:fill="E6E6E6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Wingdings"/>
    </w:rPr>
  </w:style>
  <w:style w:type="character" w:customStyle="1" w:styleId="ListLabel59">
    <w:name w:val="ListLabel 59"/>
    <w:qFormat/>
    <w:rPr>
      <w:rFonts w:cs="Symbol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Wingdings"/>
    </w:rPr>
  </w:style>
  <w:style w:type="character" w:customStyle="1" w:styleId="ListLabel62">
    <w:name w:val="ListLabel 62"/>
    <w:qFormat/>
    <w:rPr>
      <w:rFonts w:cs="Symbol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Wingdings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cs="Times New Roman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Times New Roman"/>
    </w:rPr>
  </w:style>
  <w:style w:type="character" w:customStyle="1" w:styleId="ListLabel77">
    <w:name w:val="ListLabel 77"/>
    <w:qFormat/>
    <w:rPr>
      <w:rFonts w:cs="Times New Roman"/>
    </w:rPr>
  </w:style>
  <w:style w:type="character" w:customStyle="1" w:styleId="ListLabel78">
    <w:name w:val="ListLabel 78"/>
    <w:qFormat/>
    <w:rPr>
      <w:rFonts w:cs="Times New Roman"/>
    </w:rPr>
  </w:style>
  <w:style w:type="character" w:customStyle="1" w:styleId="ListLabel79">
    <w:name w:val="ListLabel 79"/>
    <w:qFormat/>
    <w:rPr>
      <w:rFonts w:cs="Times New Roman"/>
    </w:rPr>
  </w:style>
  <w:style w:type="character" w:customStyle="1" w:styleId="ListLabel80">
    <w:name w:val="ListLabel 80"/>
    <w:qFormat/>
    <w:rPr>
      <w:rFonts w:cs="Times New Roman"/>
    </w:rPr>
  </w:style>
  <w:style w:type="character" w:customStyle="1" w:styleId="ListLabel81">
    <w:name w:val="ListLabel 81"/>
    <w:qFormat/>
    <w:rPr>
      <w:rFonts w:cs="Times New Roman"/>
    </w:rPr>
  </w:style>
  <w:style w:type="character" w:customStyle="1" w:styleId="ListLabel82">
    <w:name w:val="ListLabel 82"/>
    <w:qFormat/>
    <w:rPr>
      <w:rFonts w:cs="Times New Roman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sz w:val="20"/>
    </w:rPr>
  </w:style>
  <w:style w:type="character" w:customStyle="1" w:styleId="ListLabel93">
    <w:name w:val="ListLabel 93"/>
    <w:qFormat/>
    <w:rPr>
      <w:sz w:val="20"/>
    </w:rPr>
  </w:style>
  <w:style w:type="character" w:customStyle="1" w:styleId="ListLabel94">
    <w:name w:val="ListLabel 94"/>
    <w:qFormat/>
    <w:rPr>
      <w:sz w:val="20"/>
    </w:rPr>
  </w:style>
  <w:style w:type="character" w:customStyle="1" w:styleId="ListLabel95">
    <w:name w:val="ListLabel 95"/>
    <w:qFormat/>
    <w:rPr>
      <w:sz w:val="20"/>
    </w:rPr>
  </w:style>
  <w:style w:type="character" w:customStyle="1" w:styleId="ListLabel96">
    <w:name w:val="ListLabel 96"/>
    <w:qFormat/>
    <w:rPr>
      <w:sz w:val="20"/>
    </w:rPr>
  </w:style>
  <w:style w:type="character" w:customStyle="1" w:styleId="ListLabel97">
    <w:name w:val="ListLabel 97"/>
    <w:qFormat/>
    <w:rPr>
      <w:sz w:val="20"/>
    </w:rPr>
  </w:style>
  <w:style w:type="character" w:customStyle="1" w:styleId="ListLabel98">
    <w:name w:val="ListLabel 98"/>
    <w:qFormat/>
    <w:rPr>
      <w:sz w:val="20"/>
    </w:rPr>
  </w:style>
  <w:style w:type="character" w:customStyle="1" w:styleId="ListLabel99">
    <w:name w:val="ListLabel 99"/>
    <w:qFormat/>
    <w:rPr>
      <w:sz w:val="20"/>
    </w:rPr>
  </w:style>
  <w:style w:type="character" w:customStyle="1" w:styleId="ListLabel100">
    <w:name w:val="ListLabel 100"/>
    <w:qFormat/>
    <w:rPr>
      <w:sz w:val="20"/>
    </w:rPr>
  </w:style>
  <w:style w:type="character" w:customStyle="1" w:styleId="ListLabel101">
    <w:name w:val="ListLabel 101"/>
    <w:qFormat/>
    <w:rPr>
      <w:sz w:val="20"/>
    </w:rPr>
  </w:style>
  <w:style w:type="character" w:customStyle="1" w:styleId="ListLabel102">
    <w:name w:val="ListLabel 102"/>
    <w:qFormat/>
    <w:rPr>
      <w:sz w:val="20"/>
    </w:rPr>
  </w:style>
  <w:style w:type="character" w:customStyle="1" w:styleId="ListLabel103">
    <w:name w:val="ListLabel 103"/>
    <w:qFormat/>
    <w:rPr>
      <w:sz w:val="20"/>
    </w:rPr>
  </w:style>
  <w:style w:type="character" w:customStyle="1" w:styleId="ListLabel104">
    <w:name w:val="ListLabel 104"/>
    <w:qFormat/>
    <w:rPr>
      <w:sz w:val="20"/>
    </w:rPr>
  </w:style>
  <w:style w:type="character" w:customStyle="1" w:styleId="ListLabel105">
    <w:name w:val="ListLabel 105"/>
    <w:qFormat/>
    <w:rPr>
      <w:sz w:val="20"/>
    </w:rPr>
  </w:style>
  <w:style w:type="character" w:customStyle="1" w:styleId="ListLabel106">
    <w:name w:val="ListLabel 106"/>
    <w:qFormat/>
    <w:rPr>
      <w:sz w:val="20"/>
    </w:rPr>
  </w:style>
  <w:style w:type="character" w:customStyle="1" w:styleId="ListLabel107">
    <w:name w:val="ListLabel 107"/>
    <w:qFormat/>
    <w:rPr>
      <w:sz w:val="20"/>
    </w:rPr>
  </w:style>
  <w:style w:type="character" w:customStyle="1" w:styleId="ListLabel108">
    <w:name w:val="ListLabel 108"/>
    <w:qFormat/>
    <w:rPr>
      <w:sz w:val="20"/>
    </w:rPr>
  </w:style>
  <w:style w:type="character" w:customStyle="1" w:styleId="ListLabel109">
    <w:name w:val="ListLabel 109"/>
    <w:qFormat/>
    <w:rPr>
      <w:sz w:val="20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Symbol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Symbol"/>
    </w:rPr>
  </w:style>
  <w:style w:type="character" w:customStyle="1" w:styleId="ListLabel117">
    <w:name w:val="ListLabel 117"/>
    <w:qFormat/>
    <w:rPr>
      <w:rFonts w:cs="Courier New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Symbol"/>
    </w:rPr>
  </w:style>
  <w:style w:type="character" w:customStyle="1" w:styleId="ListLabel120">
    <w:name w:val="ListLabel 120"/>
    <w:qFormat/>
    <w:rPr>
      <w:rFonts w:cs="Courier New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Symbol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Symbol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Symbol"/>
    </w:rPr>
  </w:style>
  <w:style w:type="character" w:customStyle="1" w:styleId="ListLabel144">
    <w:name w:val="ListLabel 144"/>
    <w:qFormat/>
    <w:rPr>
      <w:rFonts w:cs="Courier New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Symbol"/>
    </w:rPr>
  </w:style>
  <w:style w:type="character" w:customStyle="1" w:styleId="ListLabel147">
    <w:name w:val="ListLabel 147"/>
    <w:qFormat/>
    <w:rPr>
      <w:rFonts w:cs="Courier New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Times New Roman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51">
    <w:name w:val="ListLabel 151"/>
    <w:qFormat/>
    <w:rPr>
      <w:rFonts w:cs="Times New Roman"/>
    </w:rPr>
  </w:style>
  <w:style w:type="character" w:customStyle="1" w:styleId="ListLabel152">
    <w:name w:val="ListLabel 152"/>
    <w:qFormat/>
    <w:rPr>
      <w:rFonts w:cs="Times New Roman"/>
    </w:rPr>
  </w:style>
  <w:style w:type="character" w:customStyle="1" w:styleId="ListLabel153">
    <w:name w:val="ListLabel 153"/>
    <w:qFormat/>
    <w:rPr>
      <w:rFonts w:cs="Times New Roman"/>
    </w:rPr>
  </w:style>
  <w:style w:type="character" w:customStyle="1" w:styleId="ListLabel154">
    <w:name w:val="ListLabel 154"/>
    <w:qFormat/>
    <w:rPr>
      <w:rFonts w:cs="Times New Roman"/>
    </w:rPr>
  </w:style>
  <w:style w:type="character" w:customStyle="1" w:styleId="ListLabel155">
    <w:name w:val="ListLabel 155"/>
    <w:qFormat/>
    <w:rPr>
      <w:rFonts w:cs="Times New Roman"/>
    </w:rPr>
  </w:style>
  <w:style w:type="character" w:customStyle="1" w:styleId="ListLabel156">
    <w:name w:val="ListLabel 156"/>
    <w:qFormat/>
    <w:rPr>
      <w:rFonts w:cs="Times New Roman"/>
    </w:rPr>
  </w:style>
  <w:style w:type="character" w:customStyle="1" w:styleId="ListLabel157">
    <w:name w:val="ListLabel 157"/>
    <w:qFormat/>
    <w:rPr>
      <w:rFonts w:cs="Times New Roman"/>
    </w:rPr>
  </w:style>
  <w:style w:type="character" w:customStyle="1" w:styleId="ListLabel158">
    <w:name w:val="ListLabel 158"/>
    <w:qFormat/>
    <w:rPr>
      <w:rFonts w:cs="Wingdings"/>
    </w:rPr>
  </w:style>
  <w:style w:type="character" w:customStyle="1" w:styleId="ListLabel159">
    <w:name w:val="ListLabel 159"/>
    <w:qFormat/>
    <w:rPr>
      <w:rFonts w:cs="Courier New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Symbol"/>
    </w:rPr>
  </w:style>
  <w:style w:type="character" w:customStyle="1" w:styleId="ListLabel162">
    <w:name w:val="ListLabel 162"/>
    <w:qFormat/>
    <w:rPr>
      <w:rFonts w:cs="Courier New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Symbol"/>
    </w:rPr>
  </w:style>
  <w:style w:type="character" w:customStyle="1" w:styleId="ListLabel165">
    <w:name w:val="ListLabel 165"/>
    <w:qFormat/>
    <w:rPr>
      <w:rFonts w:cs="Courier New"/>
    </w:rPr>
  </w:style>
  <w:style w:type="character" w:customStyle="1" w:styleId="ListLabel166">
    <w:name w:val="ListLabel 166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eastAsia="Microsoft YaHei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link w:val="ListParagraphChar"/>
    <w:uiPriority w:val="34"/>
    <w:qFormat/>
    <w:rsid w:val="000D5560"/>
    <w:pPr>
      <w:ind w:left="720"/>
      <w:contextualSpacing/>
    </w:pPr>
  </w:style>
  <w:style w:type="paragraph" w:customStyle="1" w:styleId="StyleHeading412ptBefore0ptAfter0pt">
    <w:name w:val="Style Heading 4 + 12 pt Before:  0 pt After:  0 pt"/>
    <w:basedOn w:val="Heading4"/>
    <w:uiPriority w:val="99"/>
    <w:qFormat/>
    <w:rsid w:val="000D5560"/>
    <w:pPr>
      <w:keepLines w:val="0"/>
      <w:spacing w:before="0" w:after="120"/>
    </w:pPr>
    <w:rPr>
      <w:rFonts w:ascii="Times New Roman" w:eastAsia="Times New Roman" w:hAnsi="Times New Roman" w:cs="Times New Roman"/>
      <w:b/>
      <w:bCs/>
      <w:i w:val="0"/>
      <w:iCs w:val="0"/>
      <w:color w:val="00000A"/>
    </w:rPr>
  </w:style>
  <w:style w:type="paragraph" w:styleId="NoSpacing">
    <w:name w:val="No Spacing"/>
    <w:link w:val="NoSpacingChar"/>
    <w:uiPriority w:val="1"/>
    <w:qFormat/>
    <w:rsid w:val="000D5560"/>
    <w:rPr>
      <w:rFonts w:asciiTheme="minorHAnsi" w:eastAsia="Calibri" w:hAnsiTheme="minorHAnsi" w:cs="Times New Roman"/>
      <w:color w:val="00000A"/>
      <w:sz w:val="24"/>
    </w:rPr>
  </w:style>
  <w:style w:type="paragraph" w:styleId="ListBullet">
    <w:name w:val="List Bullet"/>
    <w:basedOn w:val="Normal"/>
    <w:link w:val="ListBulletChar"/>
    <w:semiHidden/>
    <w:unhideWhenUsed/>
    <w:qFormat/>
    <w:rsid w:val="0079573E"/>
    <w:rPr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9573E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9573E"/>
    <w:pPr>
      <w:spacing w:after="0"/>
    </w:pPr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24250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E6B70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005E6B70"/>
    <w:pPr>
      <w:tabs>
        <w:tab w:val="center" w:pos="4680"/>
        <w:tab w:val="right" w:pos="9360"/>
      </w:tabs>
      <w:spacing w:after="0"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79573E"/>
    <w:rPr>
      <w:rFonts w:eastAsiaTheme="minorEastAsia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9666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77</Words>
  <Characters>842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Gilsdorf</dc:creator>
  <dc:description/>
  <cp:lastModifiedBy>Colleen Banik</cp:lastModifiedBy>
  <cp:revision>2</cp:revision>
  <cp:lastPrinted>2018-02-16T13:08:00Z</cp:lastPrinted>
  <dcterms:created xsi:type="dcterms:W3CDTF">2018-02-22T15:48:00Z</dcterms:created>
  <dcterms:modified xsi:type="dcterms:W3CDTF">2018-02-22T15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